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9AC8A0" w14:textId="77777777" w:rsidR="00BC0D6D" w:rsidRDefault="00BC0D6D" w:rsidP="00BC0D6D">
      <w:r>
        <w:t>If a program does not run correctly, where can you find the error message? The log</w:t>
      </w:r>
    </w:p>
    <w:p w14:paraId="1B0F5CF2" w14:textId="77777777" w:rsidR="00BC0D6D" w:rsidRDefault="00BC0D6D" w:rsidP="00BC0D6D">
      <w:r>
        <w:t>Using the command bar in the SAS windowing environment will not allow you to perform which of the following actions? Read a data set</w:t>
      </w:r>
    </w:p>
    <w:p w14:paraId="376D79F2" w14:textId="77777777" w:rsidR="00BC0D6D" w:rsidRDefault="00BC0D6D" w:rsidP="00BC0D6D">
      <w:r>
        <w:t>When using the following direct reference to create a permanent SAS data in the windows operating environment, what does the name dogs refer to? The filename</w:t>
      </w:r>
    </w:p>
    <w:p w14:paraId="7DEBFE12" w14:textId="77777777" w:rsidR="00BC0D6D" w:rsidRDefault="00BC0D6D" w:rsidP="00BC0D6D">
      <w:r>
        <w:t xml:space="preserve">Which of the flowing is not a default function of the </w:t>
      </w:r>
      <w:proofErr w:type="spellStart"/>
      <w:r>
        <w:t>sas</w:t>
      </w:r>
      <w:proofErr w:type="spellEnd"/>
      <w:r>
        <w:t xml:space="preserve"> import wizard? None of above</w:t>
      </w:r>
    </w:p>
    <w:p w14:paraId="617EEB7A" w14:textId="77777777" w:rsidR="00BC0D6D" w:rsidRDefault="00BC0D6D" w:rsidP="00BC0D6D">
      <w:r>
        <w:t xml:space="preserve">Which </w:t>
      </w:r>
      <w:proofErr w:type="spellStart"/>
      <w:r>
        <w:t>informat</w:t>
      </w:r>
      <w:proofErr w:type="spellEnd"/>
      <w:r>
        <w:t xml:space="preserve"> would be appropriate to read the value 07/0401776? MMDDYY10</w:t>
      </w:r>
    </w:p>
    <w:p w14:paraId="5D1C99BC" w14:textId="77777777" w:rsidR="00BC0D6D" w:rsidRDefault="00BC0D6D" w:rsidP="00BC0D6D">
      <w:r>
        <w:t>Which type of DATA step statement can be used to initialize a variable to a specified value? RETAIN</w:t>
      </w:r>
    </w:p>
    <w:p w14:paraId="2D42A926" w14:textId="77777777" w:rsidR="00BC0D6D" w:rsidRDefault="00BC0D6D" w:rsidP="00BC0D6D">
      <w:r>
        <w:t>Which function can be used to replace text? TRANWRD</w:t>
      </w:r>
    </w:p>
    <w:p w14:paraId="715FE733" w14:textId="77777777" w:rsidR="00BC0D6D" w:rsidRDefault="00BC0D6D" w:rsidP="00BC0D6D">
      <w:r>
        <w:t>Youngest to oldest and tallest to shortest By Age DESCENDING Gender DESCENDING Height;</w:t>
      </w:r>
    </w:p>
    <w:p w14:paraId="07358BE9" w14:textId="77777777" w:rsidR="00BC0D6D" w:rsidRDefault="00BC0D6D" w:rsidP="00BC0D6D">
      <w:r>
        <w:t>Which statement in PROC MEANS will produce output summarized by the values of a categorical variable? CLASS</w:t>
      </w:r>
    </w:p>
    <w:p w14:paraId="77843EE4" w14:textId="757D5D45" w:rsidR="00EC77C9" w:rsidRPr="00EC77C9" w:rsidRDefault="00BC0D6D" w:rsidP="00EC77C9">
      <w:pPr>
        <w:shd w:val="clear" w:color="auto" w:fill="F0F0F0"/>
        <w:spacing w:before="100" w:beforeAutospacing="1" w:after="100" w:afterAutospacing="1" w:line="240" w:lineRule="auto"/>
        <w:outlineLvl w:val="3"/>
        <w:rPr>
          <w:rFonts w:ascii="Arial" w:eastAsia="Times New Roman" w:hAnsi="Arial" w:cs="Arial"/>
          <w:b/>
          <w:bCs/>
          <w:color w:val="455358"/>
        </w:rPr>
      </w:pPr>
      <w:r>
        <w:rPr>
          <w:rFonts w:ascii="Arial" w:eastAsia="Times New Roman" w:hAnsi="Arial" w:cs="Arial"/>
          <w:b/>
          <w:bCs/>
          <w:color w:val="455358"/>
        </w:rPr>
        <w:t>t</w:t>
      </w:r>
      <w:r w:rsidR="00EC77C9" w:rsidRPr="00EC77C9">
        <w:rPr>
          <w:rFonts w:ascii="Arial" w:eastAsia="Times New Roman" w:hAnsi="Arial" w:cs="Arial"/>
          <w:b/>
          <w:bCs/>
          <w:color w:val="455358"/>
        </w:rPr>
        <w:t>erms in this set (61)</w:t>
      </w:r>
    </w:p>
    <w:p w14:paraId="276DB095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Which of the following is not a comment in SAS?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a. /</w:t>
      </w:r>
      <w:r w:rsidRPr="009612BC">
        <w:rPr>
          <w:rFonts w:ascii="Arial" w:eastAsia="Times New Roman" w:hAnsi="Arial" w:cs="Arial"/>
          <w:b/>
          <w:bCs/>
          <w:color w:val="455358"/>
        </w:rPr>
        <w:t> I am not a comment </w:t>
      </w:r>
      <w:r w:rsidRPr="009612BC">
        <w:rPr>
          <w:rFonts w:ascii="Arial" w:eastAsia="Times New Roman" w:hAnsi="Arial" w:cs="Arial"/>
          <w:color w:val="455358"/>
        </w:rPr>
        <w:t>/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 xml:space="preserve">b. * I am not a </w:t>
      </w:r>
      <w:proofErr w:type="gramStart"/>
      <w:r w:rsidRPr="009612BC">
        <w:rPr>
          <w:rFonts w:ascii="Arial" w:eastAsia="Times New Roman" w:hAnsi="Arial" w:cs="Arial"/>
          <w:color w:val="455358"/>
        </w:rPr>
        <w:t>comment ;</w:t>
      </w:r>
      <w:proofErr w:type="gramEnd"/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c. /</w:t>
      </w:r>
      <w:r w:rsidRPr="009612BC">
        <w:rPr>
          <w:rFonts w:ascii="Arial" w:eastAsia="Times New Roman" w:hAnsi="Arial" w:cs="Arial"/>
          <w:b/>
          <w:bCs/>
          <w:color w:val="455358"/>
        </w:rPr>
        <w:t> </w:t>
      </w:r>
      <w:r w:rsidRPr="009612BC">
        <w:rPr>
          <w:rFonts w:ascii="Arial" w:eastAsia="Times New Roman" w:hAnsi="Arial" w:cs="Arial"/>
          <w:color w:val="455358"/>
        </w:rPr>
        <w:t>I am not a comment ; */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 xml:space="preserve">d. </w:t>
      </w:r>
      <w:proofErr w:type="gramStart"/>
      <w:r w:rsidRPr="009612BC">
        <w:rPr>
          <w:rFonts w:ascii="Arial" w:eastAsia="Times New Roman" w:hAnsi="Arial" w:cs="Arial"/>
          <w:color w:val="455358"/>
        </w:rPr>
        <w:t>All of</w:t>
      </w:r>
      <w:proofErr w:type="gramEnd"/>
      <w:r w:rsidRPr="009612BC">
        <w:rPr>
          <w:rFonts w:ascii="Arial" w:eastAsia="Times New Roman" w:hAnsi="Arial" w:cs="Arial"/>
          <w:color w:val="455358"/>
        </w:rPr>
        <w:t xml:space="preserve"> the above are valid comments</w:t>
      </w:r>
    </w:p>
    <w:p w14:paraId="361C126E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70AD47" w:themeColor="accent6"/>
        </w:rPr>
      </w:pPr>
      <w:r w:rsidRPr="009612BC">
        <w:rPr>
          <w:rFonts w:ascii="Arial" w:eastAsia="Times New Roman" w:hAnsi="Arial" w:cs="Arial"/>
          <w:color w:val="70AD47" w:themeColor="accent6"/>
        </w:rPr>
        <w:t xml:space="preserve">d. </w:t>
      </w:r>
      <w:proofErr w:type="gramStart"/>
      <w:r w:rsidRPr="009612BC">
        <w:rPr>
          <w:rFonts w:ascii="Arial" w:eastAsia="Times New Roman" w:hAnsi="Arial" w:cs="Arial"/>
          <w:color w:val="70AD47" w:themeColor="accent6"/>
        </w:rPr>
        <w:t>All of</w:t>
      </w:r>
      <w:proofErr w:type="gramEnd"/>
      <w:r w:rsidRPr="009612BC">
        <w:rPr>
          <w:rFonts w:ascii="Arial" w:eastAsia="Times New Roman" w:hAnsi="Arial" w:cs="Arial"/>
          <w:color w:val="70AD47" w:themeColor="accent6"/>
        </w:rPr>
        <w:t xml:space="preserve"> the above are valid comments</w:t>
      </w:r>
    </w:p>
    <w:p w14:paraId="6DFBD8AE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In SAS data sets, missing numeric data are represented by which of the following?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a. A single space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b. A single period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c. Any number of spaces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d. Any of the above</w:t>
      </w:r>
    </w:p>
    <w:p w14:paraId="71B4796E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70AD47" w:themeColor="accent6"/>
        </w:rPr>
      </w:pPr>
      <w:r w:rsidRPr="009612BC">
        <w:rPr>
          <w:rFonts w:ascii="Arial" w:eastAsia="Times New Roman" w:hAnsi="Arial" w:cs="Arial"/>
          <w:color w:val="70AD47" w:themeColor="accent6"/>
        </w:rPr>
        <w:t>b. A single period</w:t>
      </w:r>
    </w:p>
    <w:p w14:paraId="33A3524B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Which of the following assignment statements is valid for the numeric variable Score?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a. Score / 100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b. Score = Score / 100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c. Score = 'Score' / 100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d. Score = 'Score / 100';</w:t>
      </w:r>
    </w:p>
    <w:p w14:paraId="1B98DF4A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70AD47" w:themeColor="accent6"/>
        </w:rPr>
        <w:t>b. Score = Score / 100;</w:t>
      </w:r>
    </w:p>
    <w:p w14:paraId="52BADDC4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2D3639"/>
        </w:rPr>
        <w:t>Which of the following IF-THEN statements will not assign a value of 1 to the variable named Flag for patients with an eye color of blue or brown?</w:t>
      </w:r>
      <w:r w:rsidRPr="00EC77C9">
        <w:rPr>
          <w:rFonts w:ascii="Arial" w:eastAsia="Times New Roman" w:hAnsi="Arial" w:cs="Arial"/>
          <w:color w:val="2D3639"/>
        </w:rPr>
        <w:br/>
      </w:r>
      <w:r w:rsidRPr="009612BC">
        <w:rPr>
          <w:rFonts w:ascii="Arial" w:eastAsia="Times New Roman" w:hAnsi="Arial" w:cs="Arial"/>
          <w:color w:val="2D3639"/>
        </w:rPr>
        <w:t xml:space="preserve">a. IF </w:t>
      </w:r>
      <w:proofErr w:type="spellStart"/>
      <w:r w:rsidRPr="009612BC">
        <w:rPr>
          <w:rFonts w:ascii="Arial" w:eastAsia="Times New Roman" w:hAnsi="Arial" w:cs="Arial"/>
          <w:color w:val="2D3639"/>
        </w:rPr>
        <w:t>EyeColor</w:t>
      </w:r>
      <w:proofErr w:type="spellEnd"/>
      <w:r w:rsidRPr="009612BC">
        <w:rPr>
          <w:rFonts w:ascii="Arial" w:eastAsia="Times New Roman" w:hAnsi="Arial" w:cs="Arial"/>
          <w:color w:val="2D3639"/>
        </w:rPr>
        <w:t xml:space="preserve"> = 'blue' OR 'brown' THEN Flag = 1;</w:t>
      </w:r>
      <w:r w:rsidRPr="00EC77C9">
        <w:rPr>
          <w:rFonts w:ascii="Arial" w:eastAsia="Times New Roman" w:hAnsi="Arial" w:cs="Arial"/>
          <w:color w:val="2D3639"/>
        </w:rPr>
        <w:br/>
      </w:r>
      <w:r w:rsidRPr="009612BC">
        <w:rPr>
          <w:rFonts w:ascii="Arial" w:eastAsia="Times New Roman" w:hAnsi="Arial" w:cs="Arial"/>
          <w:color w:val="2D3639"/>
        </w:rPr>
        <w:t xml:space="preserve">b. IF </w:t>
      </w:r>
      <w:proofErr w:type="spellStart"/>
      <w:r w:rsidRPr="009612BC">
        <w:rPr>
          <w:rFonts w:ascii="Arial" w:eastAsia="Times New Roman" w:hAnsi="Arial" w:cs="Arial"/>
          <w:color w:val="2D3639"/>
        </w:rPr>
        <w:t>EyeColor</w:t>
      </w:r>
      <w:proofErr w:type="spellEnd"/>
      <w:r w:rsidRPr="009612BC">
        <w:rPr>
          <w:rFonts w:ascii="Arial" w:eastAsia="Times New Roman" w:hAnsi="Arial" w:cs="Arial"/>
          <w:color w:val="2D3639"/>
        </w:rPr>
        <w:t xml:space="preserve"> = 'blue' OR </w:t>
      </w:r>
      <w:proofErr w:type="spellStart"/>
      <w:r w:rsidRPr="009612BC">
        <w:rPr>
          <w:rFonts w:ascii="Arial" w:eastAsia="Times New Roman" w:hAnsi="Arial" w:cs="Arial"/>
          <w:color w:val="2D3639"/>
        </w:rPr>
        <w:t>EyeColor</w:t>
      </w:r>
      <w:proofErr w:type="spellEnd"/>
      <w:r w:rsidRPr="009612BC">
        <w:rPr>
          <w:rFonts w:ascii="Arial" w:eastAsia="Times New Roman" w:hAnsi="Arial" w:cs="Arial"/>
          <w:color w:val="2D3639"/>
        </w:rPr>
        <w:t xml:space="preserve"> = 'brown' THEN Flag = 1; Incorrect</w:t>
      </w:r>
      <w:r w:rsidRPr="00EC77C9">
        <w:rPr>
          <w:rFonts w:ascii="Arial" w:eastAsia="Times New Roman" w:hAnsi="Arial" w:cs="Arial"/>
          <w:color w:val="2D3639"/>
        </w:rPr>
        <w:br/>
      </w:r>
      <w:r w:rsidRPr="009612BC">
        <w:rPr>
          <w:rFonts w:ascii="Arial" w:eastAsia="Times New Roman" w:hAnsi="Arial" w:cs="Arial"/>
          <w:color w:val="2D3639"/>
        </w:rPr>
        <w:t xml:space="preserve">c. IF </w:t>
      </w:r>
      <w:proofErr w:type="spellStart"/>
      <w:r w:rsidRPr="009612BC">
        <w:rPr>
          <w:rFonts w:ascii="Arial" w:eastAsia="Times New Roman" w:hAnsi="Arial" w:cs="Arial"/>
          <w:color w:val="2D3639"/>
        </w:rPr>
        <w:t>EyeColor</w:t>
      </w:r>
      <w:proofErr w:type="spellEnd"/>
      <w:r w:rsidRPr="009612BC">
        <w:rPr>
          <w:rFonts w:ascii="Arial" w:eastAsia="Times New Roman" w:hAnsi="Arial" w:cs="Arial"/>
          <w:color w:val="2D3639"/>
        </w:rPr>
        <w:t xml:space="preserve"> IN ('blue', 'brown') THEN Flag = 1;</w:t>
      </w:r>
      <w:r w:rsidRPr="00EC77C9">
        <w:rPr>
          <w:rFonts w:ascii="Arial" w:eastAsia="Times New Roman" w:hAnsi="Arial" w:cs="Arial"/>
          <w:color w:val="2D3639"/>
        </w:rPr>
        <w:br/>
      </w:r>
      <w:r w:rsidRPr="009612BC">
        <w:rPr>
          <w:rFonts w:ascii="Arial" w:eastAsia="Times New Roman" w:hAnsi="Arial" w:cs="Arial"/>
          <w:color w:val="2D3639"/>
        </w:rPr>
        <w:t xml:space="preserve">d. </w:t>
      </w:r>
      <w:proofErr w:type="gramStart"/>
      <w:r w:rsidRPr="009612BC">
        <w:rPr>
          <w:rFonts w:ascii="Arial" w:eastAsia="Times New Roman" w:hAnsi="Arial" w:cs="Arial"/>
          <w:color w:val="2D3639"/>
        </w:rPr>
        <w:t>All of</w:t>
      </w:r>
      <w:proofErr w:type="gramEnd"/>
      <w:r w:rsidRPr="009612BC">
        <w:rPr>
          <w:rFonts w:ascii="Arial" w:eastAsia="Times New Roman" w:hAnsi="Arial" w:cs="Arial"/>
          <w:color w:val="2D3639"/>
        </w:rPr>
        <w:t xml:space="preserve"> the above will work</w:t>
      </w:r>
    </w:p>
    <w:p w14:paraId="65DA97C5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70AD47" w:themeColor="accent6"/>
        </w:rPr>
      </w:pPr>
      <w:r w:rsidRPr="009612BC">
        <w:rPr>
          <w:rFonts w:ascii="Arial" w:eastAsia="Times New Roman" w:hAnsi="Arial" w:cs="Arial"/>
          <w:color w:val="70AD47" w:themeColor="accent6"/>
        </w:rPr>
        <w:t xml:space="preserve">a. IF </w:t>
      </w:r>
      <w:proofErr w:type="spellStart"/>
      <w:r w:rsidRPr="009612BC">
        <w:rPr>
          <w:rFonts w:ascii="Arial" w:eastAsia="Times New Roman" w:hAnsi="Arial" w:cs="Arial"/>
          <w:color w:val="70AD47" w:themeColor="accent6"/>
        </w:rPr>
        <w:t>EyeColor</w:t>
      </w:r>
      <w:proofErr w:type="spellEnd"/>
      <w:r w:rsidRPr="009612BC">
        <w:rPr>
          <w:rFonts w:ascii="Arial" w:eastAsia="Times New Roman" w:hAnsi="Arial" w:cs="Arial"/>
          <w:color w:val="70AD47" w:themeColor="accent6"/>
        </w:rPr>
        <w:t xml:space="preserve"> = 'blue' OR 'brown' THEN Flag = 1;</w:t>
      </w:r>
    </w:p>
    <w:p w14:paraId="0DFD4C2B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2D3639"/>
        </w:rPr>
        <w:t>Which set of IF-THEN/ELSE statements will run without errors?</w:t>
      </w:r>
      <w:r w:rsidRPr="00EC77C9">
        <w:rPr>
          <w:rFonts w:ascii="Arial" w:eastAsia="Times New Roman" w:hAnsi="Arial" w:cs="Arial"/>
          <w:color w:val="2D3639"/>
        </w:rPr>
        <w:br/>
      </w:r>
      <w:r w:rsidRPr="009612BC">
        <w:rPr>
          <w:rFonts w:ascii="Arial" w:eastAsia="Times New Roman" w:hAnsi="Arial" w:cs="Arial"/>
          <w:color w:val="2D3639"/>
        </w:rPr>
        <w:t>a. IF 0 &lt;= Age &lt;= 50 THEN Group = 'A';</w:t>
      </w:r>
      <w:r w:rsidRPr="00EC77C9">
        <w:rPr>
          <w:rFonts w:ascii="Arial" w:eastAsia="Times New Roman" w:hAnsi="Arial" w:cs="Arial"/>
          <w:color w:val="2D3639"/>
        </w:rPr>
        <w:br/>
      </w:r>
      <w:r w:rsidRPr="009612BC">
        <w:rPr>
          <w:rFonts w:ascii="Arial" w:eastAsia="Times New Roman" w:hAnsi="Arial" w:cs="Arial"/>
          <w:color w:val="2D3639"/>
        </w:rPr>
        <w:t>ELSE 50 &lt; Age &lt;= 70 THEN Group = 'B';</w:t>
      </w:r>
      <w:r w:rsidRPr="00EC77C9">
        <w:rPr>
          <w:rFonts w:ascii="Arial" w:eastAsia="Times New Roman" w:hAnsi="Arial" w:cs="Arial"/>
          <w:color w:val="2D3639"/>
        </w:rPr>
        <w:br/>
      </w:r>
      <w:r w:rsidRPr="009612BC">
        <w:rPr>
          <w:rFonts w:ascii="Arial" w:eastAsia="Times New Roman" w:hAnsi="Arial" w:cs="Arial"/>
          <w:color w:val="2D3639"/>
        </w:rPr>
        <w:t>ELSE Age &gt; 70 THEN Group = 'C';</w:t>
      </w:r>
      <w:r w:rsidRPr="00EC77C9">
        <w:rPr>
          <w:rFonts w:ascii="Arial" w:eastAsia="Times New Roman" w:hAnsi="Arial" w:cs="Arial"/>
          <w:color w:val="2D3639"/>
        </w:rPr>
        <w:br/>
      </w:r>
      <w:r w:rsidRPr="009612BC">
        <w:rPr>
          <w:rFonts w:ascii="Arial" w:eastAsia="Times New Roman" w:hAnsi="Arial" w:cs="Arial"/>
          <w:color w:val="2D3639"/>
        </w:rPr>
        <w:lastRenderedPageBreak/>
        <w:t>b. IF 0 &lt;= Age &lt;= 50 THEN Group = 'A';</w:t>
      </w:r>
      <w:r w:rsidRPr="00EC77C9">
        <w:rPr>
          <w:rFonts w:ascii="Arial" w:eastAsia="Times New Roman" w:hAnsi="Arial" w:cs="Arial"/>
          <w:color w:val="2D3639"/>
        </w:rPr>
        <w:br/>
      </w:r>
      <w:r w:rsidRPr="009612BC">
        <w:rPr>
          <w:rFonts w:ascii="Arial" w:eastAsia="Times New Roman" w:hAnsi="Arial" w:cs="Arial"/>
          <w:color w:val="2D3639"/>
        </w:rPr>
        <w:t>ELSE IF 50 &lt; Age &lt;= 70 THEN Group = 'B';</w:t>
      </w:r>
      <w:r w:rsidRPr="00EC77C9">
        <w:rPr>
          <w:rFonts w:ascii="Arial" w:eastAsia="Times New Roman" w:hAnsi="Arial" w:cs="Arial"/>
          <w:color w:val="2D3639"/>
        </w:rPr>
        <w:br/>
      </w:r>
      <w:r w:rsidRPr="009612BC">
        <w:rPr>
          <w:rFonts w:ascii="Arial" w:eastAsia="Times New Roman" w:hAnsi="Arial" w:cs="Arial"/>
          <w:color w:val="2D3639"/>
        </w:rPr>
        <w:t>ELSE Age &gt; 70 THEN Group = 'C';</w:t>
      </w:r>
      <w:r w:rsidRPr="00EC77C9">
        <w:rPr>
          <w:rFonts w:ascii="Arial" w:eastAsia="Times New Roman" w:hAnsi="Arial" w:cs="Arial"/>
          <w:color w:val="2D3639"/>
        </w:rPr>
        <w:br/>
      </w:r>
      <w:r w:rsidRPr="009612BC">
        <w:rPr>
          <w:rFonts w:ascii="Arial" w:eastAsia="Times New Roman" w:hAnsi="Arial" w:cs="Arial"/>
          <w:color w:val="2D3639"/>
        </w:rPr>
        <w:t>c. IF 0 &lt;= Age &lt;= 50 THEN Group = 'A';</w:t>
      </w:r>
      <w:r w:rsidRPr="00EC77C9">
        <w:rPr>
          <w:rFonts w:ascii="Arial" w:eastAsia="Times New Roman" w:hAnsi="Arial" w:cs="Arial"/>
          <w:color w:val="2D3639"/>
        </w:rPr>
        <w:br/>
      </w:r>
      <w:r w:rsidRPr="009612BC">
        <w:rPr>
          <w:rFonts w:ascii="Arial" w:eastAsia="Times New Roman" w:hAnsi="Arial" w:cs="Arial"/>
          <w:color w:val="2D3639"/>
        </w:rPr>
        <w:t>ELSE IF 50 &lt; Age &lt;= 70 THEN Group = 'B';</w:t>
      </w:r>
      <w:r w:rsidRPr="00EC77C9">
        <w:rPr>
          <w:rFonts w:ascii="Arial" w:eastAsia="Times New Roman" w:hAnsi="Arial" w:cs="Arial"/>
          <w:color w:val="2D3639"/>
        </w:rPr>
        <w:br/>
      </w:r>
      <w:r w:rsidRPr="009612BC">
        <w:rPr>
          <w:rFonts w:ascii="Arial" w:eastAsia="Times New Roman" w:hAnsi="Arial" w:cs="Arial"/>
          <w:color w:val="2D3639"/>
        </w:rPr>
        <w:t>ELSE IF Age &gt; 70 THEN Group = 'C';</w:t>
      </w:r>
      <w:r w:rsidRPr="00EC77C9">
        <w:rPr>
          <w:rFonts w:ascii="Arial" w:eastAsia="Times New Roman" w:hAnsi="Arial" w:cs="Arial"/>
          <w:color w:val="2D3639"/>
        </w:rPr>
        <w:br/>
      </w:r>
      <w:r w:rsidRPr="009612BC">
        <w:rPr>
          <w:rFonts w:ascii="Arial" w:eastAsia="Times New Roman" w:hAnsi="Arial" w:cs="Arial"/>
          <w:color w:val="2D3639"/>
        </w:rPr>
        <w:t xml:space="preserve">d. </w:t>
      </w:r>
      <w:proofErr w:type="gramStart"/>
      <w:r w:rsidRPr="009612BC">
        <w:rPr>
          <w:rFonts w:ascii="Arial" w:eastAsia="Times New Roman" w:hAnsi="Arial" w:cs="Arial"/>
          <w:color w:val="2D3639"/>
        </w:rPr>
        <w:t>All of</w:t>
      </w:r>
      <w:proofErr w:type="gramEnd"/>
      <w:r w:rsidRPr="009612BC">
        <w:rPr>
          <w:rFonts w:ascii="Arial" w:eastAsia="Times New Roman" w:hAnsi="Arial" w:cs="Arial"/>
          <w:color w:val="2D3639"/>
        </w:rPr>
        <w:t xml:space="preserve"> the above will work</w:t>
      </w:r>
    </w:p>
    <w:p w14:paraId="495FBACD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70AD47" w:themeColor="accent6"/>
        </w:rPr>
      </w:pPr>
      <w:r w:rsidRPr="009612BC">
        <w:rPr>
          <w:rFonts w:ascii="Arial" w:eastAsia="Times New Roman" w:hAnsi="Arial" w:cs="Arial"/>
          <w:color w:val="70AD47" w:themeColor="accent6"/>
        </w:rPr>
        <w:t>c. IF 0 &lt;= Age &lt;= 50 THEN Group = 'A';</w:t>
      </w:r>
      <w:r w:rsidRPr="00EC77C9">
        <w:rPr>
          <w:rFonts w:ascii="Arial" w:eastAsia="Times New Roman" w:hAnsi="Arial" w:cs="Arial"/>
          <w:color w:val="70AD47" w:themeColor="accent6"/>
        </w:rPr>
        <w:br/>
      </w:r>
      <w:r w:rsidRPr="009612BC">
        <w:rPr>
          <w:rFonts w:ascii="Arial" w:eastAsia="Times New Roman" w:hAnsi="Arial" w:cs="Arial"/>
          <w:color w:val="70AD47" w:themeColor="accent6"/>
        </w:rPr>
        <w:t>ELSE IF 50 &lt; Age &lt;= 70 THEN Group = 'B';</w:t>
      </w:r>
      <w:r w:rsidRPr="00EC77C9">
        <w:rPr>
          <w:rFonts w:ascii="Arial" w:eastAsia="Times New Roman" w:hAnsi="Arial" w:cs="Arial"/>
          <w:color w:val="70AD47" w:themeColor="accent6"/>
        </w:rPr>
        <w:br/>
      </w:r>
      <w:r w:rsidRPr="009612BC">
        <w:rPr>
          <w:rFonts w:ascii="Arial" w:eastAsia="Times New Roman" w:hAnsi="Arial" w:cs="Arial"/>
          <w:color w:val="70AD47" w:themeColor="accent6"/>
        </w:rPr>
        <w:t>ELSE IF Age &gt; 70 THEN Group = 'C';</w:t>
      </w:r>
    </w:p>
    <w:p w14:paraId="788E389D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What other term is appropriate for referring to a SAS data set?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a. A column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b. A row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c. A table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d. None of the above</w:t>
      </w:r>
    </w:p>
    <w:p w14:paraId="031EDFB1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70AD47" w:themeColor="accent6"/>
        </w:rPr>
      </w:pPr>
      <w:r w:rsidRPr="009612BC">
        <w:rPr>
          <w:rFonts w:ascii="Arial" w:eastAsia="Times New Roman" w:hAnsi="Arial" w:cs="Arial"/>
          <w:color w:val="70AD47" w:themeColor="accent6"/>
        </w:rPr>
        <w:t>c. A table</w:t>
      </w:r>
    </w:p>
    <w:p w14:paraId="52783821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Which of the following is a valid variable name?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 xml:space="preserve">a. </w:t>
      </w:r>
      <w:proofErr w:type="spellStart"/>
      <w:r w:rsidRPr="009612BC">
        <w:rPr>
          <w:rFonts w:ascii="Arial" w:eastAsia="Times New Roman" w:hAnsi="Arial" w:cs="Arial"/>
          <w:color w:val="455358"/>
        </w:rPr>
        <w:t>AbCdEfGhIjKlMnOpQrStUvWxYz</w:t>
      </w:r>
      <w:proofErr w:type="spellEnd"/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b. %Change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c. Debt-Ratio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d. 1stProcedure</w:t>
      </w:r>
    </w:p>
    <w:p w14:paraId="690E37FC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70AD47" w:themeColor="accent6"/>
        </w:rPr>
      </w:pPr>
      <w:r w:rsidRPr="009612BC">
        <w:rPr>
          <w:rFonts w:ascii="Arial" w:eastAsia="Times New Roman" w:hAnsi="Arial" w:cs="Arial"/>
          <w:color w:val="70AD47" w:themeColor="accent6"/>
        </w:rPr>
        <w:t xml:space="preserve">a. </w:t>
      </w:r>
      <w:proofErr w:type="spellStart"/>
      <w:r w:rsidRPr="009612BC">
        <w:rPr>
          <w:rFonts w:ascii="Arial" w:eastAsia="Times New Roman" w:hAnsi="Arial" w:cs="Arial"/>
          <w:color w:val="70AD47" w:themeColor="accent6"/>
        </w:rPr>
        <w:t>AbCdEfGhIjKlMnOpQrStUvWxYz</w:t>
      </w:r>
      <w:proofErr w:type="spellEnd"/>
    </w:p>
    <w:p w14:paraId="6186A1E6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How many SAS statements does this program contain?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 xml:space="preserve">DATA </w:t>
      </w:r>
      <w:proofErr w:type="spellStart"/>
      <w:r w:rsidRPr="009612BC">
        <w:rPr>
          <w:rFonts w:ascii="Arial" w:eastAsia="Times New Roman" w:hAnsi="Arial" w:cs="Arial"/>
          <w:color w:val="455358"/>
        </w:rPr>
        <w:t>instock</w:t>
      </w:r>
      <w:proofErr w:type="spellEnd"/>
      <w:r w:rsidRPr="009612BC">
        <w:rPr>
          <w:rFonts w:ascii="Arial" w:eastAsia="Times New Roman" w:hAnsi="Arial" w:cs="Arial"/>
          <w:color w:val="455358"/>
        </w:rPr>
        <w:t>; INFILE supply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INPUT Brand $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Model $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Quantity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RUN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 xml:space="preserve">PROC PRINT DATA = </w:t>
      </w:r>
      <w:proofErr w:type="spellStart"/>
      <w:r w:rsidRPr="009612BC">
        <w:rPr>
          <w:rFonts w:ascii="Arial" w:eastAsia="Times New Roman" w:hAnsi="Arial" w:cs="Arial"/>
          <w:color w:val="455358"/>
        </w:rPr>
        <w:t>instock</w:t>
      </w:r>
      <w:proofErr w:type="spellEnd"/>
      <w:r w:rsidRPr="009612BC">
        <w:rPr>
          <w:rFonts w:ascii="Arial" w:eastAsia="Times New Roman" w:hAnsi="Arial" w:cs="Arial"/>
          <w:color w:val="455358"/>
        </w:rPr>
        <w:t>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RUN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a. 2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b. 3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c. 6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d. 7</w:t>
      </w:r>
    </w:p>
    <w:p w14:paraId="04FDEF37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70AD47" w:themeColor="accent6"/>
        </w:rPr>
      </w:pPr>
      <w:r w:rsidRPr="009612BC">
        <w:rPr>
          <w:rFonts w:ascii="Arial" w:eastAsia="Times New Roman" w:hAnsi="Arial" w:cs="Arial"/>
          <w:color w:val="70AD47" w:themeColor="accent6"/>
        </w:rPr>
        <w:t>c. 6</w:t>
      </w:r>
    </w:p>
    <w:p w14:paraId="1CCED1B9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Which statement does not indicate the end of a DATA or PROC step?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a. STOP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b. QUIT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c. END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d. RUN</w:t>
      </w:r>
    </w:p>
    <w:p w14:paraId="45505749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70AD47" w:themeColor="accent6"/>
        </w:rPr>
      </w:pPr>
      <w:r w:rsidRPr="009612BC">
        <w:rPr>
          <w:rFonts w:ascii="Arial" w:eastAsia="Times New Roman" w:hAnsi="Arial" w:cs="Arial"/>
          <w:color w:val="70AD47" w:themeColor="accent6"/>
        </w:rPr>
        <w:t>c. END</w:t>
      </w:r>
    </w:p>
    <w:p w14:paraId="36316463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By default, SAS will execute the DATA step one time each for which of the following?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a. Variable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b. Observation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c. Data set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d. Procedure</w:t>
      </w:r>
    </w:p>
    <w:p w14:paraId="1FE4EDC7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70AD47" w:themeColor="accent6"/>
        </w:rPr>
      </w:pPr>
      <w:r w:rsidRPr="009612BC">
        <w:rPr>
          <w:rFonts w:ascii="Arial" w:eastAsia="Times New Roman" w:hAnsi="Arial" w:cs="Arial"/>
          <w:color w:val="70AD47" w:themeColor="accent6"/>
        </w:rPr>
        <w:t>b. Observation</w:t>
      </w:r>
    </w:p>
    <w:p w14:paraId="2C82AD88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 xml:space="preserve">What is the main difference in the naming convention for SAS </w:t>
      </w:r>
      <w:proofErr w:type="spellStart"/>
      <w:r w:rsidRPr="009612BC">
        <w:rPr>
          <w:rFonts w:ascii="Arial" w:eastAsia="Times New Roman" w:hAnsi="Arial" w:cs="Arial"/>
          <w:color w:val="455358"/>
        </w:rPr>
        <w:t>librefs</w:t>
      </w:r>
      <w:proofErr w:type="spellEnd"/>
      <w:r w:rsidRPr="009612BC">
        <w:rPr>
          <w:rFonts w:ascii="Arial" w:eastAsia="Times New Roman" w:hAnsi="Arial" w:cs="Arial"/>
          <w:color w:val="455358"/>
        </w:rPr>
        <w:t xml:space="preserve"> versus SAS variables?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 xml:space="preserve">a. </w:t>
      </w:r>
      <w:proofErr w:type="spellStart"/>
      <w:r w:rsidRPr="009612BC">
        <w:rPr>
          <w:rFonts w:ascii="Arial" w:eastAsia="Times New Roman" w:hAnsi="Arial" w:cs="Arial"/>
          <w:color w:val="455358"/>
        </w:rPr>
        <w:t>Librefs</w:t>
      </w:r>
      <w:proofErr w:type="spellEnd"/>
      <w:r w:rsidRPr="009612BC">
        <w:rPr>
          <w:rFonts w:ascii="Arial" w:eastAsia="Times New Roman" w:hAnsi="Arial" w:cs="Arial"/>
          <w:color w:val="455358"/>
        </w:rPr>
        <w:t xml:space="preserve"> can contain special characters such as $, %, and #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b. Variable names are case sensitive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lastRenderedPageBreak/>
        <w:t xml:space="preserve">c. </w:t>
      </w:r>
      <w:proofErr w:type="spellStart"/>
      <w:r w:rsidRPr="009612BC">
        <w:rPr>
          <w:rFonts w:ascii="Arial" w:eastAsia="Times New Roman" w:hAnsi="Arial" w:cs="Arial"/>
          <w:color w:val="455358"/>
        </w:rPr>
        <w:t>Librefs</w:t>
      </w:r>
      <w:proofErr w:type="spellEnd"/>
      <w:r w:rsidRPr="009612BC">
        <w:rPr>
          <w:rFonts w:ascii="Arial" w:eastAsia="Times New Roman" w:hAnsi="Arial" w:cs="Arial"/>
          <w:color w:val="455358"/>
        </w:rPr>
        <w:t xml:space="preserve"> can only be up to 8 characters long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d. Variable names can contain underscores</w:t>
      </w:r>
    </w:p>
    <w:p w14:paraId="2C4803C3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70AD47" w:themeColor="accent6"/>
        </w:rPr>
      </w:pPr>
      <w:r w:rsidRPr="009612BC">
        <w:rPr>
          <w:rFonts w:ascii="Arial" w:eastAsia="Times New Roman" w:hAnsi="Arial" w:cs="Arial"/>
          <w:color w:val="70AD47" w:themeColor="accent6"/>
        </w:rPr>
        <w:t xml:space="preserve">c. </w:t>
      </w:r>
      <w:proofErr w:type="spellStart"/>
      <w:r w:rsidRPr="009612BC">
        <w:rPr>
          <w:rFonts w:ascii="Arial" w:eastAsia="Times New Roman" w:hAnsi="Arial" w:cs="Arial"/>
          <w:color w:val="70AD47" w:themeColor="accent6"/>
        </w:rPr>
        <w:t>Librefs</w:t>
      </w:r>
      <w:proofErr w:type="spellEnd"/>
      <w:r w:rsidRPr="009612BC">
        <w:rPr>
          <w:rFonts w:ascii="Arial" w:eastAsia="Times New Roman" w:hAnsi="Arial" w:cs="Arial"/>
          <w:color w:val="70AD47" w:themeColor="accent6"/>
        </w:rPr>
        <w:t xml:space="preserve"> can only be up to 8 characters long</w:t>
      </w:r>
    </w:p>
    <w:p w14:paraId="61C52302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What is a SAS library?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a. A folder that can contain SAS data sets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b. The location where the SAS log messages are stored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c. The location of the SAS online help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 xml:space="preserve">d. </w:t>
      </w:r>
      <w:proofErr w:type="gramStart"/>
      <w:r w:rsidRPr="009612BC">
        <w:rPr>
          <w:rFonts w:ascii="Arial" w:eastAsia="Times New Roman" w:hAnsi="Arial" w:cs="Arial"/>
          <w:color w:val="455358"/>
        </w:rPr>
        <w:t>All of</w:t>
      </w:r>
      <w:proofErr w:type="gramEnd"/>
      <w:r w:rsidRPr="009612BC">
        <w:rPr>
          <w:rFonts w:ascii="Arial" w:eastAsia="Times New Roman" w:hAnsi="Arial" w:cs="Arial"/>
          <w:color w:val="455358"/>
        </w:rPr>
        <w:t xml:space="preserve"> the above</w:t>
      </w:r>
    </w:p>
    <w:p w14:paraId="62DCF564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70AD47" w:themeColor="accent6"/>
        </w:rPr>
      </w:pPr>
      <w:r w:rsidRPr="009612BC">
        <w:rPr>
          <w:rFonts w:ascii="Arial" w:eastAsia="Times New Roman" w:hAnsi="Arial" w:cs="Arial"/>
          <w:color w:val="70AD47" w:themeColor="accent6"/>
        </w:rPr>
        <w:t>a. A folder that can contain SAS data sets</w:t>
      </w:r>
    </w:p>
    <w:p w14:paraId="51BEEC39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The data in the following program are an example of what type of data?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DATA readme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INPUT PLACE $ CODE $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DATALINES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AG 5678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SLO 1234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PB 3456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RUN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a. Character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b. Instream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c. Internal raw data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 xml:space="preserve">d. </w:t>
      </w:r>
      <w:proofErr w:type="gramStart"/>
      <w:r w:rsidRPr="009612BC">
        <w:rPr>
          <w:rFonts w:ascii="Arial" w:eastAsia="Times New Roman" w:hAnsi="Arial" w:cs="Arial"/>
          <w:color w:val="455358"/>
        </w:rPr>
        <w:t>All of</w:t>
      </w:r>
      <w:proofErr w:type="gramEnd"/>
      <w:r w:rsidRPr="009612BC">
        <w:rPr>
          <w:rFonts w:ascii="Arial" w:eastAsia="Times New Roman" w:hAnsi="Arial" w:cs="Arial"/>
          <w:color w:val="455358"/>
        </w:rPr>
        <w:t xml:space="preserve"> the above</w:t>
      </w:r>
    </w:p>
    <w:p w14:paraId="247919F4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70AD47" w:themeColor="accent6"/>
        </w:rPr>
      </w:pPr>
      <w:r w:rsidRPr="009612BC">
        <w:rPr>
          <w:rFonts w:ascii="Arial" w:eastAsia="Times New Roman" w:hAnsi="Arial" w:cs="Arial"/>
          <w:color w:val="70AD47" w:themeColor="accent6"/>
        </w:rPr>
        <w:t xml:space="preserve">d. </w:t>
      </w:r>
      <w:proofErr w:type="gramStart"/>
      <w:r w:rsidRPr="009612BC">
        <w:rPr>
          <w:rFonts w:ascii="Arial" w:eastAsia="Times New Roman" w:hAnsi="Arial" w:cs="Arial"/>
          <w:color w:val="70AD47" w:themeColor="accent6"/>
        </w:rPr>
        <w:t>All of</w:t>
      </w:r>
      <w:proofErr w:type="gramEnd"/>
      <w:r w:rsidRPr="009612BC">
        <w:rPr>
          <w:rFonts w:ascii="Arial" w:eastAsia="Times New Roman" w:hAnsi="Arial" w:cs="Arial"/>
          <w:color w:val="70AD47" w:themeColor="accent6"/>
        </w:rPr>
        <w:t xml:space="preserve"> the above</w:t>
      </w:r>
    </w:p>
    <w:p w14:paraId="54E577E9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Which statement is synonymous with a DATALINES statement?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a. DATA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b. INFILE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c. CARDS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d. INPUT</w:t>
      </w:r>
    </w:p>
    <w:p w14:paraId="0236106C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70AD47" w:themeColor="accent6"/>
        </w:rPr>
      </w:pPr>
      <w:r w:rsidRPr="009612BC">
        <w:rPr>
          <w:rFonts w:ascii="Arial" w:eastAsia="Times New Roman" w:hAnsi="Arial" w:cs="Arial"/>
          <w:color w:val="70AD47" w:themeColor="accent6"/>
        </w:rPr>
        <w:t>c. CARDS</w:t>
      </w:r>
    </w:p>
    <w:p w14:paraId="6F20AC7D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Which SAS statement allows you to refer to an external raw data file?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a. DATALINES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b. DATA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c. INFILE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d. INPUT</w:t>
      </w:r>
    </w:p>
    <w:p w14:paraId="53862C86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70AD47" w:themeColor="accent6"/>
        </w:rPr>
      </w:pPr>
      <w:r w:rsidRPr="009612BC">
        <w:rPr>
          <w:rFonts w:ascii="Arial" w:eastAsia="Times New Roman" w:hAnsi="Arial" w:cs="Arial"/>
          <w:color w:val="70AD47" w:themeColor="accent6"/>
        </w:rPr>
        <w:t>c. INFILE</w:t>
      </w:r>
    </w:p>
    <w:p w14:paraId="5D66FDD9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 xml:space="preserve">Which of the following is a valid </w:t>
      </w:r>
      <w:proofErr w:type="spellStart"/>
      <w:r w:rsidRPr="009612BC">
        <w:rPr>
          <w:rFonts w:ascii="Arial" w:eastAsia="Times New Roman" w:hAnsi="Arial" w:cs="Arial"/>
          <w:color w:val="455358"/>
        </w:rPr>
        <w:t>libref</w:t>
      </w:r>
      <w:proofErr w:type="spellEnd"/>
      <w:r w:rsidRPr="009612BC">
        <w:rPr>
          <w:rFonts w:ascii="Arial" w:eastAsia="Times New Roman" w:hAnsi="Arial" w:cs="Arial"/>
          <w:color w:val="455358"/>
        </w:rPr>
        <w:t xml:space="preserve"> name that can be used to create a permanent SAS data set?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a. working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b. 365days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c. permanent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 xml:space="preserve">d. </w:t>
      </w:r>
      <w:proofErr w:type="gramStart"/>
      <w:r w:rsidRPr="009612BC">
        <w:rPr>
          <w:rFonts w:ascii="Arial" w:eastAsia="Times New Roman" w:hAnsi="Arial" w:cs="Arial"/>
          <w:color w:val="455358"/>
        </w:rPr>
        <w:t>All of</w:t>
      </w:r>
      <w:proofErr w:type="gramEnd"/>
      <w:r w:rsidRPr="009612BC">
        <w:rPr>
          <w:rFonts w:ascii="Arial" w:eastAsia="Times New Roman" w:hAnsi="Arial" w:cs="Arial"/>
          <w:color w:val="455358"/>
        </w:rPr>
        <w:t xml:space="preserve"> the above</w:t>
      </w:r>
    </w:p>
    <w:p w14:paraId="5325609F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70AD47" w:themeColor="accent6"/>
        </w:rPr>
      </w:pPr>
      <w:r w:rsidRPr="009612BC">
        <w:rPr>
          <w:rFonts w:ascii="Arial" w:eastAsia="Times New Roman" w:hAnsi="Arial" w:cs="Arial"/>
          <w:color w:val="70AD47" w:themeColor="accent6"/>
        </w:rPr>
        <w:t>a. working</w:t>
      </w:r>
    </w:p>
    <w:p w14:paraId="5BF89817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Which PROC PRINT will print a permanent SAS data set called DOGS assuming that all SAS libraries have been properly defined?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 xml:space="preserve">a. PROC PRINT DATA = </w:t>
      </w:r>
      <w:proofErr w:type="gramStart"/>
      <w:r w:rsidRPr="009612BC">
        <w:rPr>
          <w:rFonts w:ascii="Arial" w:eastAsia="Times New Roman" w:hAnsi="Arial" w:cs="Arial"/>
          <w:color w:val="455358"/>
        </w:rPr>
        <w:t>dogs.sas</w:t>
      </w:r>
      <w:proofErr w:type="gramEnd"/>
      <w:r w:rsidRPr="009612BC">
        <w:rPr>
          <w:rFonts w:ascii="Arial" w:eastAsia="Times New Roman" w:hAnsi="Arial" w:cs="Arial"/>
          <w:color w:val="455358"/>
        </w:rPr>
        <w:t>7bdat; RUN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b. PROC PRINT DATA = dogs; RUN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 xml:space="preserve">c. PROC PRINT DATA = </w:t>
      </w:r>
      <w:proofErr w:type="spellStart"/>
      <w:r w:rsidRPr="009612BC">
        <w:rPr>
          <w:rFonts w:ascii="Arial" w:eastAsia="Times New Roman" w:hAnsi="Arial" w:cs="Arial"/>
          <w:color w:val="455358"/>
        </w:rPr>
        <w:t>sasdata.dogs</w:t>
      </w:r>
      <w:proofErr w:type="spellEnd"/>
      <w:r w:rsidRPr="009612BC">
        <w:rPr>
          <w:rFonts w:ascii="Arial" w:eastAsia="Times New Roman" w:hAnsi="Arial" w:cs="Arial"/>
          <w:color w:val="455358"/>
        </w:rPr>
        <w:t>; RUN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70AD47" w:themeColor="accent6"/>
        </w:rPr>
        <w:t>d. None of the above</w:t>
      </w:r>
    </w:p>
    <w:p w14:paraId="6AEF8C82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 xml:space="preserve">c. PROC PRINT DATA = </w:t>
      </w:r>
      <w:proofErr w:type="spellStart"/>
      <w:proofErr w:type="gramStart"/>
      <w:r w:rsidRPr="009612BC">
        <w:rPr>
          <w:rFonts w:ascii="Arial" w:eastAsia="Times New Roman" w:hAnsi="Arial" w:cs="Arial"/>
          <w:color w:val="455358"/>
        </w:rPr>
        <w:t>sasdata.dogs</w:t>
      </w:r>
      <w:proofErr w:type="spellEnd"/>
      <w:proofErr w:type="gramEnd"/>
      <w:r w:rsidRPr="009612BC">
        <w:rPr>
          <w:rFonts w:ascii="Arial" w:eastAsia="Times New Roman" w:hAnsi="Arial" w:cs="Arial"/>
          <w:color w:val="455358"/>
        </w:rPr>
        <w:t>; RUN;</w:t>
      </w:r>
    </w:p>
    <w:p w14:paraId="02EE557C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When using the following direct reference to create a permanent SAS data set in the Windows operating environment, what does the name dogs refer to?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lastRenderedPageBreak/>
        <w:t>DATA 'c:\</w:t>
      </w:r>
      <w:proofErr w:type="spellStart"/>
      <w:r w:rsidRPr="009612BC">
        <w:rPr>
          <w:rFonts w:ascii="Arial" w:eastAsia="Times New Roman" w:hAnsi="Arial" w:cs="Arial"/>
          <w:color w:val="455358"/>
        </w:rPr>
        <w:t>MySASLib</w:t>
      </w:r>
      <w:proofErr w:type="spellEnd"/>
      <w:r w:rsidRPr="009612BC">
        <w:rPr>
          <w:rFonts w:ascii="Arial" w:eastAsia="Times New Roman" w:hAnsi="Arial" w:cs="Arial"/>
          <w:color w:val="455358"/>
        </w:rPr>
        <w:t>\dogs'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a. The drive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b. The directory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c. The filename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 xml:space="preserve">d. The </w:t>
      </w:r>
      <w:proofErr w:type="spellStart"/>
      <w:r w:rsidRPr="009612BC">
        <w:rPr>
          <w:rFonts w:ascii="Arial" w:eastAsia="Times New Roman" w:hAnsi="Arial" w:cs="Arial"/>
          <w:color w:val="455358"/>
        </w:rPr>
        <w:t>libref</w:t>
      </w:r>
      <w:proofErr w:type="spellEnd"/>
    </w:p>
    <w:p w14:paraId="0C522C13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70AD47" w:themeColor="accent6"/>
        </w:rPr>
      </w:pPr>
      <w:r w:rsidRPr="009612BC">
        <w:rPr>
          <w:rFonts w:ascii="Arial" w:eastAsia="Times New Roman" w:hAnsi="Arial" w:cs="Arial"/>
          <w:color w:val="70AD47" w:themeColor="accent6"/>
        </w:rPr>
        <w:t>c. The filename</w:t>
      </w:r>
    </w:p>
    <w:p w14:paraId="477186F5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Array function</w:t>
      </w:r>
    </w:p>
    <w:p w14:paraId="69533C5C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ARRAY name (n) $ variable-list;</w:t>
      </w:r>
    </w:p>
    <w:p w14:paraId="393F7E66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IF-THEN/ELSE function</w:t>
      </w:r>
    </w:p>
    <w:p w14:paraId="53E0D4E3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IF condition THEN action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IF condition THEN DO action; action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IF condition AND condition THEN action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...ELSE IF condition THEN action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...ELSE action;</w:t>
      </w:r>
      <w:r w:rsidRPr="00EC77C9">
        <w:rPr>
          <w:rFonts w:ascii="Arial" w:eastAsia="Times New Roman" w:hAnsi="Arial" w:cs="Arial"/>
          <w:color w:val="455358"/>
        </w:rPr>
        <w:br/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(AND = all conditions must be true)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(OR = only one condition must be true)</w:t>
      </w:r>
    </w:p>
    <w:p w14:paraId="7353ED64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DATALINES function</w:t>
      </w:r>
    </w:p>
    <w:p w14:paraId="75C708DD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INPUT $variable-list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 xml:space="preserve">DO </w:t>
      </w:r>
      <w:proofErr w:type="spellStart"/>
      <w:r w:rsidRPr="009612BC">
        <w:rPr>
          <w:rFonts w:ascii="Arial" w:eastAsia="Times New Roman" w:hAnsi="Arial" w:cs="Arial"/>
          <w:color w:val="455358"/>
        </w:rPr>
        <w:t>i</w:t>
      </w:r>
      <w:proofErr w:type="spellEnd"/>
      <w:r w:rsidRPr="009612BC">
        <w:rPr>
          <w:rFonts w:ascii="Arial" w:eastAsia="Times New Roman" w:hAnsi="Arial" w:cs="Arial"/>
          <w:color w:val="455358"/>
        </w:rPr>
        <w:t>-(n)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..............................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END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DATALINES</w:t>
      </w:r>
      <w:r w:rsidRPr="00EC77C9">
        <w:rPr>
          <w:rFonts w:ascii="Arial" w:eastAsia="Times New Roman" w:hAnsi="Arial" w:cs="Arial"/>
          <w:color w:val="455358"/>
        </w:rPr>
        <w:br/>
      </w:r>
      <w:proofErr w:type="gramStart"/>
      <w:r w:rsidRPr="009612BC">
        <w:rPr>
          <w:rFonts w:ascii="Arial" w:eastAsia="Times New Roman" w:hAnsi="Arial" w:cs="Arial"/>
          <w:color w:val="455358"/>
        </w:rPr>
        <w:t>.....</w:t>
      </w:r>
      <w:proofErr w:type="gramEnd"/>
      <w:r w:rsidRPr="009612BC">
        <w:rPr>
          <w:rFonts w:ascii="Arial" w:eastAsia="Times New Roman" w:hAnsi="Arial" w:cs="Arial"/>
          <w:color w:val="455358"/>
        </w:rPr>
        <w:t xml:space="preserve"> ...... .....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..... ..... .....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.... ..... .....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;</w:t>
      </w:r>
    </w:p>
    <w:p w14:paraId="6FAC0A15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The following code will create the variables: car1, car2, car3.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array car (3)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a. True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b. False</w:t>
      </w:r>
    </w:p>
    <w:p w14:paraId="360BB4F3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70AD47" w:themeColor="accent6"/>
        </w:rPr>
        <w:t>a. True</w:t>
      </w:r>
    </w:p>
    <w:p w14:paraId="7A29A8B6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Which symbol is needed to create a character array instead of a numeric array?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a. @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b. $ 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c. &amp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d. None of the above</w:t>
      </w:r>
    </w:p>
    <w:p w14:paraId="2B3A578A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70AD47" w:themeColor="accent6"/>
        </w:rPr>
      </w:pPr>
      <w:r w:rsidRPr="009612BC">
        <w:rPr>
          <w:rFonts w:ascii="Arial" w:eastAsia="Times New Roman" w:hAnsi="Arial" w:cs="Arial"/>
          <w:color w:val="70AD47" w:themeColor="accent6"/>
        </w:rPr>
        <w:t>b. $</w:t>
      </w:r>
    </w:p>
    <w:p w14:paraId="783D01B3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What is the value of x in the resulting data set?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data temp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x = 1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 xml:space="preserve">do </w:t>
      </w:r>
      <w:proofErr w:type="spellStart"/>
      <w:r w:rsidRPr="009612BC">
        <w:rPr>
          <w:rFonts w:ascii="Arial" w:eastAsia="Times New Roman" w:hAnsi="Arial" w:cs="Arial"/>
          <w:color w:val="455358"/>
        </w:rPr>
        <w:t>i</w:t>
      </w:r>
      <w:proofErr w:type="spellEnd"/>
      <w:r w:rsidRPr="009612BC">
        <w:rPr>
          <w:rFonts w:ascii="Arial" w:eastAsia="Times New Roman" w:hAnsi="Arial" w:cs="Arial"/>
          <w:color w:val="455358"/>
        </w:rPr>
        <w:t xml:space="preserve"> = 1 to 5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x = x + 1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end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run;</w:t>
      </w:r>
    </w:p>
    <w:p w14:paraId="5777358C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70AD47" w:themeColor="accent6"/>
        </w:rPr>
      </w:pPr>
      <w:r w:rsidRPr="009612BC">
        <w:rPr>
          <w:rFonts w:ascii="Arial" w:eastAsia="Times New Roman" w:hAnsi="Arial" w:cs="Arial"/>
          <w:color w:val="70AD47" w:themeColor="accent6"/>
        </w:rPr>
        <w:t>x = 6</w:t>
      </w:r>
    </w:p>
    <w:p w14:paraId="134E3014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How many times will the following loop execute?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data loop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x = 5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do while (x &lt; 4)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x = x +1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lastRenderedPageBreak/>
        <w:t>end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run;</w:t>
      </w:r>
    </w:p>
    <w:p w14:paraId="3997182D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70AD47" w:themeColor="accent6"/>
        </w:rPr>
      </w:pPr>
      <w:r w:rsidRPr="009612BC">
        <w:rPr>
          <w:rFonts w:ascii="Arial" w:eastAsia="Times New Roman" w:hAnsi="Arial" w:cs="Arial"/>
          <w:color w:val="70AD47" w:themeColor="accent6"/>
        </w:rPr>
        <w:t>0</w:t>
      </w:r>
    </w:p>
    <w:p w14:paraId="748756ED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How many times will the following loop execute?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data loop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x = 3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do until (x &lt;= 6)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x = x + 1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end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run;</w:t>
      </w:r>
    </w:p>
    <w:p w14:paraId="071EC779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70AD47" w:themeColor="accent6"/>
        </w:rPr>
      </w:pPr>
      <w:r w:rsidRPr="009612BC">
        <w:rPr>
          <w:rFonts w:ascii="Arial" w:eastAsia="Times New Roman" w:hAnsi="Arial" w:cs="Arial"/>
          <w:color w:val="70AD47" w:themeColor="accent6"/>
        </w:rPr>
        <w:t>1</w:t>
      </w:r>
    </w:p>
    <w:p w14:paraId="42D72CB9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Which of the following is a valid function for finding the average of X1, X2, and X3?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a. AVERAGE(X</w:t>
      </w:r>
      <w:proofErr w:type="gramStart"/>
      <w:r w:rsidRPr="009612BC">
        <w:rPr>
          <w:rFonts w:ascii="Arial" w:eastAsia="Times New Roman" w:hAnsi="Arial" w:cs="Arial"/>
          <w:color w:val="455358"/>
        </w:rPr>
        <w:t>1,X</w:t>
      </w:r>
      <w:proofErr w:type="gramEnd"/>
      <w:r w:rsidRPr="009612BC">
        <w:rPr>
          <w:rFonts w:ascii="Arial" w:eastAsia="Times New Roman" w:hAnsi="Arial" w:cs="Arial"/>
          <w:color w:val="455358"/>
        </w:rPr>
        <w:t>2,X3)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b. AVG(X1,X2,X3)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c. MEAN(X1,X2,X3)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d. MU(X1,X2,X3)</w:t>
      </w:r>
    </w:p>
    <w:p w14:paraId="53DB7EC9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70AD47" w:themeColor="accent6"/>
        </w:rPr>
      </w:pPr>
      <w:r w:rsidRPr="009612BC">
        <w:rPr>
          <w:rFonts w:ascii="Arial" w:eastAsia="Times New Roman" w:hAnsi="Arial" w:cs="Arial"/>
          <w:color w:val="70AD47" w:themeColor="accent6"/>
        </w:rPr>
        <w:t>b. AVG(X</w:t>
      </w:r>
      <w:proofErr w:type="gramStart"/>
      <w:r w:rsidRPr="009612BC">
        <w:rPr>
          <w:rFonts w:ascii="Arial" w:eastAsia="Times New Roman" w:hAnsi="Arial" w:cs="Arial"/>
          <w:color w:val="70AD47" w:themeColor="accent6"/>
        </w:rPr>
        <w:t>1,X</w:t>
      </w:r>
      <w:proofErr w:type="gramEnd"/>
      <w:r w:rsidRPr="009612BC">
        <w:rPr>
          <w:rFonts w:ascii="Arial" w:eastAsia="Times New Roman" w:hAnsi="Arial" w:cs="Arial"/>
          <w:color w:val="70AD47" w:themeColor="accent6"/>
        </w:rPr>
        <w:t>2,X3)</w:t>
      </w:r>
    </w:p>
    <w:p w14:paraId="269BCD19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What is the SAS date value that corresponds to December 25, 1959?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a. -25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b. -7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c. 25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d. 359</w:t>
      </w:r>
    </w:p>
    <w:p w14:paraId="4217F706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70AD47" w:themeColor="accent6"/>
        </w:rPr>
      </w:pPr>
      <w:r w:rsidRPr="009612BC">
        <w:rPr>
          <w:rFonts w:ascii="Arial" w:eastAsia="Times New Roman" w:hAnsi="Arial" w:cs="Arial"/>
          <w:color w:val="70AD47" w:themeColor="accent6"/>
        </w:rPr>
        <w:t>b. -7</w:t>
      </w:r>
    </w:p>
    <w:p w14:paraId="2C6C6AD6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Why is the following statement incorrect for creating a numeric variable X that has a missing value?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 xml:space="preserve">x = </w:t>
      </w:r>
      <w:proofErr w:type="gramStart"/>
      <w:r w:rsidRPr="009612BC">
        <w:rPr>
          <w:rFonts w:ascii="Arial" w:eastAsia="Times New Roman" w:hAnsi="Arial" w:cs="Arial"/>
          <w:color w:val="455358"/>
        </w:rPr>
        <w:t>' .</w:t>
      </w:r>
      <w:proofErr w:type="gramEnd"/>
      <w:r w:rsidRPr="009612BC">
        <w:rPr>
          <w:rFonts w:ascii="Arial" w:eastAsia="Times New Roman" w:hAnsi="Arial" w:cs="Arial"/>
          <w:color w:val="455358"/>
        </w:rPr>
        <w:t xml:space="preserve"> ' ;</w:t>
      </w:r>
    </w:p>
    <w:p w14:paraId="564B5C6C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70AD47" w:themeColor="accent6"/>
        </w:rPr>
        <w:t>Do not add the quotations, SAS will think it's a character value.</w:t>
      </w:r>
    </w:p>
    <w:p w14:paraId="24257C6B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 xml:space="preserve">Which of the following is a valid option for the PROC PRINT statement to suppress the </w:t>
      </w:r>
      <w:proofErr w:type="spellStart"/>
      <w:r w:rsidRPr="009612BC">
        <w:rPr>
          <w:rFonts w:ascii="Arial" w:eastAsia="Times New Roman" w:hAnsi="Arial" w:cs="Arial"/>
          <w:color w:val="455358"/>
        </w:rPr>
        <w:t>Obs</w:t>
      </w:r>
      <w:proofErr w:type="spellEnd"/>
      <w:r w:rsidRPr="009612BC">
        <w:rPr>
          <w:rFonts w:ascii="Arial" w:eastAsia="Times New Roman" w:hAnsi="Arial" w:cs="Arial"/>
          <w:color w:val="455358"/>
        </w:rPr>
        <w:t xml:space="preserve"> column from the output?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a. NOOBSERVATION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b. NOOBS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c. NOOBSCOL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d. NOOBSCOLUMN</w:t>
      </w:r>
    </w:p>
    <w:p w14:paraId="4D22DEE6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70AD47" w:themeColor="accent6"/>
        </w:rPr>
      </w:pPr>
      <w:r w:rsidRPr="009612BC">
        <w:rPr>
          <w:rFonts w:ascii="Arial" w:eastAsia="Times New Roman" w:hAnsi="Arial" w:cs="Arial"/>
          <w:color w:val="70AD47" w:themeColor="accent6"/>
        </w:rPr>
        <w:t>b. NOOBS</w:t>
      </w:r>
    </w:p>
    <w:p w14:paraId="4DCE0914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For 5678 to appear as 5,678.00 in the output which format should be used?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a. COMMA6.2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b. COMMA7.2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c. COMMA7.3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d. COMMA8.2</w:t>
      </w:r>
    </w:p>
    <w:p w14:paraId="743F10D7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70AD47" w:themeColor="accent6"/>
        </w:rPr>
      </w:pPr>
      <w:r w:rsidRPr="009612BC">
        <w:rPr>
          <w:rFonts w:ascii="Arial" w:eastAsia="Times New Roman" w:hAnsi="Arial" w:cs="Arial"/>
          <w:color w:val="70AD47" w:themeColor="accent6"/>
        </w:rPr>
        <w:t>d. COMMA8.2</w:t>
      </w:r>
    </w:p>
    <w:p w14:paraId="3275FA5F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MACRO functions</w:t>
      </w:r>
    </w:p>
    <w:p w14:paraId="7312E87F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%LET macro-variable-name = value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(%LET region = west)</w:t>
      </w:r>
      <w:r w:rsidRPr="00EC77C9">
        <w:rPr>
          <w:rFonts w:ascii="Arial" w:eastAsia="Times New Roman" w:hAnsi="Arial" w:cs="Arial"/>
          <w:color w:val="455358"/>
        </w:rPr>
        <w:br/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%MACRO macro-name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...macro text....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%MEND macro-name;</w:t>
      </w:r>
      <w:r w:rsidRPr="00EC77C9">
        <w:rPr>
          <w:rFonts w:ascii="Arial" w:eastAsia="Times New Roman" w:hAnsi="Arial" w:cs="Arial"/>
          <w:color w:val="455358"/>
        </w:rPr>
        <w:br/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 xml:space="preserve">%MACRO </w:t>
      </w:r>
      <w:proofErr w:type="spellStart"/>
      <w:r w:rsidRPr="009612BC">
        <w:rPr>
          <w:rFonts w:ascii="Arial" w:eastAsia="Times New Roman" w:hAnsi="Arial" w:cs="Arial"/>
          <w:color w:val="455358"/>
        </w:rPr>
        <w:t>qtrreport</w:t>
      </w:r>
      <w:proofErr w:type="spellEnd"/>
      <w:r w:rsidRPr="009612BC">
        <w:rPr>
          <w:rFonts w:ascii="Arial" w:eastAsia="Times New Roman" w:hAnsi="Arial" w:cs="Arial"/>
          <w:color w:val="455358"/>
        </w:rPr>
        <w:t xml:space="preserve"> (quarter </w:t>
      </w:r>
      <w:proofErr w:type="gramStart"/>
      <w:r w:rsidRPr="009612BC">
        <w:rPr>
          <w:rFonts w:ascii="Arial" w:eastAsia="Times New Roman" w:hAnsi="Arial" w:cs="Arial"/>
          <w:color w:val="455358"/>
        </w:rPr>
        <w:t>= ,</w:t>
      </w:r>
      <w:proofErr w:type="gramEnd"/>
      <w:r w:rsidRPr="009612BC">
        <w:rPr>
          <w:rFonts w:ascii="Arial" w:eastAsia="Times New Roman" w:hAnsi="Arial" w:cs="Arial"/>
          <w:color w:val="455358"/>
        </w:rPr>
        <w:t xml:space="preserve"> </w:t>
      </w:r>
      <w:proofErr w:type="spellStart"/>
      <w:r w:rsidRPr="009612BC">
        <w:rPr>
          <w:rFonts w:ascii="Arial" w:eastAsia="Times New Roman" w:hAnsi="Arial" w:cs="Arial"/>
          <w:color w:val="455358"/>
        </w:rPr>
        <w:t>salesrep</w:t>
      </w:r>
      <w:proofErr w:type="spellEnd"/>
      <w:r w:rsidRPr="009612BC">
        <w:rPr>
          <w:rFonts w:ascii="Arial" w:eastAsia="Times New Roman" w:hAnsi="Arial" w:cs="Arial"/>
          <w:color w:val="455358"/>
        </w:rPr>
        <w:t xml:space="preserve"> = )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%</w:t>
      </w:r>
      <w:proofErr w:type="spellStart"/>
      <w:r w:rsidRPr="009612BC">
        <w:rPr>
          <w:rFonts w:ascii="Arial" w:eastAsia="Times New Roman" w:hAnsi="Arial" w:cs="Arial"/>
          <w:color w:val="455358"/>
        </w:rPr>
        <w:t>qtrreport</w:t>
      </w:r>
      <w:proofErr w:type="spellEnd"/>
      <w:r w:rsidRPr="009612BC">
        <w:rPr>
          <w:rFonts w:ascii="Arial" w:eastAsia="Times New Roman" w:hAnsi="Arial" w:cs="Arial"/>
          <w:color w:val="455358"/>
        </w:rPr>
        <w:t xml:space="preserve">(quarter = 3, </w:t>
      </w:r>
      <w:proofErr w:type="spellStart"/>
      <w:r w:rsidRPr="009612BC">
        <w:rPr>
          <w:rFonts w:ascii="Arial" w:eastAsia="Times New Roman" w:hAnsi="Arial" w:cs="Arial"/>
          <w:color w:val="455358"/>
        </w:rPr>
        <w:t>salesrep</w:t>
      </w:r>
      <w:proofErr w:type="spellEnd"/>
      <w:r w:rsidRPr="009612BC">
        <w:rPr>
          <w:rFonts w:ascii="Arial" w:eastAsia="Times New Roman" w:hAnsi="Arial" w:cs="Arial"/>
          <w:color w:val="455358"/>
        </w:rPr>
        <w:t xml:space="preserve"> = Smith)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 xml:space="preserve">%MEND </w:t>
      </w:r>
      <w:proofErr w:type="spellStart"/>
      <w:r w:rsidRPr="009612BC">
        <w:rPr>
          <w:rFonts w:ascii="Arial" w:eastAsia="Times New Roman" w:hAnsi="Arial" w:cs="Arial"/>
          <w:color w:val="455358"/>
        </w:rPr>
        <w:t>qtrreport</w:t>
      </w:r>
      <w:proofErr w:type="spellEnd"/>
      <w:r w:rsidRPr="009612BC">
        <w:rPr>
          <w:rFonts w:ascii="Arial" w:eastAsia="Times New Roman" w:hAnsi="Arial" w:cs="Arial"/>
          <w:color w:val="455358"/>
        </w:rPr>
        <w:t>;</w:t>
      </w:r>
    </w:p>
    <w:p w14:paraId="376E561C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lastRenderedPageBreak/>
        <w:t>If the following code is submitted and then followed by a PROC PRINT, what will be the resulting title in the output?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%LET title = The Amazing Race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TITLE '&amp;title'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a. The Amazing Race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b. &amp;title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c. title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d. '&amp;title'</w:t>
      </w:r>
    </w:p>
    <w:p w14:paraId="1EEA4152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70AD47" w:themeColor="accent6"/>
        </w:rPr>
      </w:pPr>
      <w:r w:rsidRPr="009612BC">
        <w:rPr>
          <w:rFonts w:ascii="Arial" w:eastAsia="Times New Roman" w:hAnsi="Arial" w:cs="Arial"/>
          <w:color w:val="70AD47" w:themeColor="accent6"/>
        </w:rPr>
        <w:t>b. &amp;title</w:t>
      </w:r>
    </w:p>
    <w:p w14:paraId="1BD8B5C4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Which macro call will invoke the macro named %GETIT?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a. %GETIT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b. %GETIT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c. %</w:t>
      </w:r>
      <w:proofErr w:type="gramStart"/>
      <w:r w:rsidRPr="009612BC">
        <w:rPr>
          <w:rFonts w:ascii="Arial" w:eastAsia="Times New Roman" w:hAnsi="Arial" w:cs="Arial"/>
          <w:color w:val="455358"/>
        </w:rPr>
        <w:t>GETIT(</w:t>
      </w:r>
      <w:proofErr w:type="gramEnd"/>
      <w:r w:rsidRPr="009612BC">
        <w:rPr>
          <w:rFonts w:ascii="Arial" w:eastAsia="Times New Roman" w:hAnsi="Arial" w:cs="Arial"/>
          <w:color w:val="455358"/>
        </w:rPr>
        <w:t>)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 xml:space="preserve">d. </w:t>
      </w:r>
      <w:proofErr w:type="gramStart"/>
      <w:r w:rsidRPr="009612BC">
        <w:rPr>
          <w:rFonts w:ascii="Arial" w:eastAsia="Times New Roman" w:hAnsi="Arial" w:cs="Arial"/>
          <w:color w:val="455358"/>
        </w:rPr>
        <w:t>All of</w:t>
      </w:r>
      <w:proofErr w:type="gramEnd"/>
      <w:r w:rsidRPr="009612BC">
        <w:rPr>
          <w:rFonts w:ascii="Arial" w:eastAsia="Times New Roman" w:hAnsi="Arial" w:cs="Arial"/>
          <w:color w:val="455358"/>
        </w:rPr>
        <w:t xml:space="preserve"> the above</w:t>
      </w:r>
    </w:p>
    <w:p w14:paraId="63C1E4E9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70AD47" w:themeColor="accent6"/>
        </w:rPr>
      </w:pPr>
      <w:r w:rsidRPr="009612BC">
        <w:rPr>
          <w:rFonts w:ascii="Arial" w:eastAsia="Times New Roman" w:hAnsi="Arial" w:cs="Arial"/>
          <w:color w:val="70AD47" w:themeColor="accent6"/>
        </w:rPr>
        <w:t xml:space="preserve">d. </w:t>
      </w:r>
      <w:proofErr w:type="gramStart"/>
      <w:r w:rsidRPr="009612BC">
        <w:rPr>
          <w:rFonts w:ascii="Arial" w:eastAsia="Times New Roman" w:hAnsi="Arial" w:cs="Arial"/>
          <w:color w:val="70AD47" w:themeColor="accent6"/>
        </w:rPr>
        <w:t>All of</w:t>
      </w:r>
      <w:proofErr w:type="gramEnd"/>
      <w:r w:rsidRPr="009612BC">
        <w:rPr>
          <w:rFonts w:ascii="Arial" w:eastAsia="Times New Roman" w:hAnsi="Arial" w:cs="Arial"/>
          <w:color w:val="70AD47" w:themeColor="accent6"/>
        </w:rPr>
        <w:t xml:space="preserve"> the above</w:t>
      </w:r>
    </w:p>
    <w:p w14:paraId="2077AE24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Which of the following refers to a local macro variable?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a. TITLE "Report run on &amp;SYSDATE"; 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b. %LET report = new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 xml:space="preserve">c. %MACRO </w:t>
      </w:r>
      <w:proofErr w:type="spellStart"/>
      <w:r w:rsidRPr="009612BC">
        <w:rPr>
          <w:rFonts w:ascii="Arial" w:eastAsia="Times New Roman" w:hAnsi="Arial" w:cs="Arial"/>
          <w:color w:val="455358"/>
        </w:rPr>
        <w:t>lst</w:t>
      </w:r>
      <w:proofErr w:type="spellEnd"/>
      <w:r w:rsidRPr="009612BC">
        <w:rPr>
          <w:rFonts w:ascii="Arial" w:eastAsia="Times New Roman" w:hAnsi="Arial" w:cs="Arial"/>
          <w:color w:val="455358"/>
        </w:rPr>
        <w:t>(</w:t>
      </w:r>
      <w:proofErr w:type="spellStart"/>
      <w:r w:rsidRPr="009612BC">
        <w:rPr>
          <w:rFonts w:ascii="Arial" w:eastAsia="Times New Roman" w:hAnsi="Arial" w:cs="Arial"/>
          <w:color w:val="455358"/>
        </w:rPr>
        <w:t>dsn</w:t>
      </w:r>
      <w:proofErr w:type="spellEnd"/>
      <w:r w:rsidRPr="009612BC">
        <w:rPr>
          <w:rFonts w:ascii="Arial" w:eastAsia="Times New Roman" w:hAnsi="Arial" w:cs="Arial"/>
          <w:color w:val="455358"/>
        </w:rPr>
        <w:t>=)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PROC CONTENTS DATA = &amp;</w:t>
      </w:r>
      <w:proofErr w:type="spellStart"/>
      <w:r w:rsidRPr="009612BC">
        <w:rPr>
          <w:rFonts w:ascii="Arial" w:eastAsia="Times New Roman" w:hAnsi="Arial" w:cs="Arial"/>
          <w:color w:val="455358"/>
        </w:rPr>
        <w:t>dsn</w:t>
      </w:r>
      <w:proofErr w:type="spellEnd"/>
      <w:r w:rsidRPr="009612BC">
        <w:rPr>
          <w:rFonts w:ascii="Arial" w:eastAsia="Times New Roman" w:hAnsi="Arial" w:cs="Arial"/>
          <w:color w:val="455358"/>
        </w:rPr>
        <w:t>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RUN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 xml:space="preserve">%MEND </w:t>
      </w:r>
      <w:proofErr w:type="spellStart"/>
      <w:r w:rsidRPr="009612BC">
        <w:rPr>
          <w:rFonts w:ascii="Arial" w:eastAsia="Times New Roman" w:hAnsi="Arial" w:cs="Arial"/>
          <w:color w:val="455358"/>
        </w:rPr>
        <w:t>lst</w:t>
      </w:r>
      <w:proofErr w:type="spellEnd"/>
      <w:r w:rsidRPr="009612BC">
        <w:rPr>
          <w:rFonts w:ascii="Arial" w:eastAsia="Times New Roman" w:hAnsi="Arial" w:cs="Arial"/>
          <w:color w:val="455358"/>
        </w:rPr>
        <w:t>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 xml:space="preserve">d. </w:t>
      </w:r>
      <w:proofErr w:type="gramStart"/>
      <w:r w:rsidRPr="009612BC">
        <w:rPr>
          <w:rFonts w:ascii="Arial" w:eastAsia="Times New Roman" w:hAnsi="Arial" w:cs="Arial"/>
          <w:color w:val="455358"/>
        </w:rPr>
        <w:t>All of</w:t>
      </w:r>
      <w:proofErr w:type="gramEnd"/>
      <w:r w:rsidRPr="009612BC">
        <w:rPr>
          <w:rFonts w:ascii="Arial" w:eastAsia="Times New Roman" w:hAnsi="Arial" w:cs="Arial"/>
          <w:color w:val="455358"/>
        </w:rPr>
        <w:t xml:space="preserve"> the above</w:t>
      </w:r>
    </w:p>
    <w:p w14:paraId="2A605958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70AD47" w:themeColor="accent6"/>
        </w:rPr>
      </w:pPr>
      <w:r w:rsidRPr="009612BC">
        <w:rPr>
          <w:rFonts w:ascii="Arial" w:eastAsia="Times New Roman" w:hAnsi="Arial" w:cs="Arial"/>
          <w:color w:val="70AD47" w:themeColor="accent6"/>
        </w:rPr>
        <w:t xml:space="preserve">c. %MACRO </w:t>
      </w:r>
      <w:proofErr w:type="spellStart"/>
      <w:r w:rsidRPr="009612BC">
        <w:rPr>
          <w:rFonts w:ascii="Arial" w:eastAsia="Times New Roman" w:hAnsi="Arial" w:cs="Arial"/>
          <w:color w:val="70AD47" w:themeColor="accent6"/>
        </w:rPr>
        <w:t>lst</w:t>
      </w:r>
      <w:proofErr w:type="spellEnd"/>
      <w:r w:rsidRPr="009612BC">
        <w:rPr>
          <w:rFonts w:ascii="Arial" w:eastAsia="Times New Roman" w:hAnsi="Arial" w:cs="Arial"/>
          <w:color w:val="70AD47" w:themeColor="accent6"/>
        </w:rPr>
        <w:t>(</w:t>
      </w:r>
      <w:proofErr w:type="spellStart"/>
      <w:r w:rsidRPr="009612BC">
        <w:rPr>
          <w:rFonts w:ascii="Arial" w:eastAsia="Times New Roman" w:hAnsi="Arial" w:cs="Arial"/>
          <w:color w:val="70AD47" w:themeColor="accent6"/>
        </w:rPr>
        <w:t>dsn</w:t>
      </w:r>
      <w:proofErr w:type="spellEnd"/>
      <w:r w:rsidRPr="009612BC">
        <w:rPr>
          <w:rFonts w:ascii="Arial" w:eastAsia="Times New Roman" w:hAnsi="Arial" w:cs="Arial"/>
          <w:color w:val="70AD47" w:themeColor="accent6"/>
        </w:rPr>
        <w:t>=);</w:t>
      </w:r>
      <w:r w:rsidRPr="00EC77C9">
        <w:rPr>
          <w:rFonts w:ascii="Arial" w:eastAsia="Times New Roman" w:hAnsi="Arial" w:cs="Arial"/>
          <w:color w:val="70AD47" w:themeColor="accent6"/>
        </w:rPr>
        <w:br/>
      </w:r>
      <w:r w:rsidRPr="009612BC">
        <w:rPr>
          <w:rFonts w:ascii="Arial" w:eastAsia="Times New Roman" w:hAnsi="Arial" w:cs="Arial"/>
          <w:color w:val="70AD47" w:themeColor="accent6"/>
        </w:rPr>
        <w:t>PROC CONTENTS DATA = &amp;</w:t>
      </w:r>
      <w:proofErr w:type="spellStart"/>
      <w:r w:rsidRPr="009612BC">
        <w:rPr>
          <w:rFonts w:ascii="Arial" w:eastAsia="Times New Roman" w:hAnsi="Arial" w:cs="Arial"/>
          <w:color w:val="70AD47" w:themeColor="accent6"/>
        </w:rPr>
        <w:t>dsn</w:t>
      </w:r>
      <w:proofErr w:type="spellEnd"/>
      <w:r w:rsidRPr="009612BC">
        <w:rPr>
          <w:rFonts w:ascii="Arial" w:eastAsia="Times New Roman" w:hAnsi="Arial" w:cs="Arial"/>
          <w:color w:val="70AD47" w:themeColor="accent6"/>
        </w:rPr>
        <w:t>;</w:t>
      </w:r>
      <w:r w:rsidRPr="00EC77C9">
        <w:rPr>
          <w:rFonts w:ascii="Arial" w:eastAsia="Times New Roman" w:hAnsi="Arial" w:cs="Arial"/>
          <w:color w:val="70AD47" w:themeColor="accent6"/>
        </w:rPr>
        <w:br/>
      </w:r>
      <w:r w:rsidRPr="009612BC">
        <w:rPr>
          <w:rFonts w:ascii="Arial" w:eastAsia="Times New Roman" w:hAnsi="Arial" w:cs="Arial"/>
          <w:color w:val="70AD47" w:themeColor="accent6"/>
        </w:rPr>
        <w:t>RUN;</w:t>
      </w:r>
    </w:p>
    <w:p w14:paraId="4D505CA2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What is true about conditional macro logic statements such as %IF-%THEN?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a. They appear in the program after macro resolution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b. They can only be used inside a macro 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c. They are only used to create variables in a data set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d. None of the above</w:t>
      </w:r>
    </w:p>
    <w:p w14:paraId="1EFEA0A0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70AD47" w:themeColor="accent6"/>
        </w:rPr>
      </w:pPr>
      <w:r w:rsidRPr="009612BC">
        <w:rPr>
          <w:rFonts w:ascii="Arial" w:eastAsia="Times New Roman" w:hAnsi="Arial" w:cs="Arial"/>
          <w:color w:val="70AD47" w:themeColor="accent6"/>
        </w:rPr>
        <w:t>b. They can only be used inside a macro</w:t>
      </w:r>
    </w:p>
    <w:p w14:paraId="2964D193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Which of the following is a valid macro variable name?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a. 01_01_1960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b. _SP4EVR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 xml:space="preserve">c. </w:t>
      </w:r>
      <w:proofErr w:type="spellStart"/>
      <w:r w:rsidRPr="009612BC">
        <w:rPr>
          <w:rFonts w:ascii="Arial" w:eastAsia="Times New Roman" w:hAnsi="Arial" w:cs="Arial"/>
          <w:color w:val="455358"/>
        </w:rPr>
        <w:t>Charlie'sPlace</w:t>
      </w:r>
      <w:proofErr w:type="spellEnd"/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d. S.O.S.</w:t>
      </w:r>
    </w:p>
    <w:p w14:paraId="1BC8B7C4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70AD47" w:themeColor="accent6"/>
        </w:rPr>
      </w:pPr>
      <w:r w:rsidRPr="009612BC">
        <w:rPr>
          <w:rFonts w:ascii="Arial" w:eastAsia="Times New Roman" w:hAnsi="Arial" w:cs="Arial"/>
          <w:color w:val="70AD47" w:themeColor="accent6"/>
        </w:rPr>
        <w:t>b. _SP4EVR</w:t>
      </w:r>
    </w:p>
    <w:p w14:paraId="7E3E98FD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BAR CHART function</w:t>
      </w:r>
    </w:p>
    <w:p w14:paraId="42802A5B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PROC SGPLOT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VBAR (or HBAR) variable-name / options;</w:t>
      </w:r>
    </w:p>
    <w:p w14:paraId="49E5B60E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HISTOGRAM function</w:t>
      </w:r>
    </w:p>
    <w:p w14:paraId="0C861E7E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PROC SGPLOT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HISTOGRAM variable-name / options;</w:t>
      </w:r>
      <w:r w:rsidRPr="00EC77C9">
        <w:rPr>
          <w:rFonts w:ascii="Arial" w:eastAsia="Times New Roman" w:hAnsi="Arial" w:cs="Arial"/>
          <w:color w:val="455358"/>
        </w:rPr>
        <w:br/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*Can be used with Density Curves</w:t>
      </w:r>
    </w:p>
    <w:p w14:paraId="104C6E5D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DENSITY CURVE function</w:t>
      </w:r>
    </w:p>
    <w:p w14:paraId="5F32AE2A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PROC SGPLOT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DENSITY variable-name / options;</w:t>
      </w:r>
      <w:r w:rsidRPr="00EC77C9">
        <w:rPr>
          <w:rFonts w:ascii="Arial" w:eastAsia="Times New Roman" w:hAnsi="Arial" w:cs="Arial"/>
          <w:color w:val="455358"/>
        </w:rPr>
        <w:br/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*Can be used with Histograms</w:t>
      </w:r>
    </w:p>
    <w:p w14:paraId="36506CEE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lastRenderedPageBreak/>
        <w:t>SCATTER PLOT function</w:t>
      </w:r>
    </w:p>
    <w:p w14:paraId="466FC0F9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PROC SGPLOT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SCATTER x = horizontal-variable Y = vertical-variable / options;</w:t>
      </w:r>
    </w:p>
    <w:p w14:paraId="484AFA7B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ODS Graphics does which of the following?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a. It can send graphs to the LISTING destination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b. It enables statistical procedures to produce graphics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c. It uses ODS style templates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 xml:space="preserve">d. </w:t>
      </w:r>
      <w:proofErr w:type="gramStart"/>
      <w:r w:rsidRPr="009612BC">
        <w:rPr>
          <w:rFonts w:ascii="Arial" w:eastAsia="Times New Roman" w:hAnsi="Arial" w:cs="Arial"/>
          <w:color w:val="455358"/>
        </w:rPr>
        <w:t>All of</w:t>
      </w:r>
      <w:proofErr w:type="gramEnd"/>
      <w:r w:rsidRPr="009612BC">
        <w:rPr>
          <w:rFonts w:ascii="Arial" w:eastAsia="Times New Roman" w:hAnsi="Arial" w:cs="Arial"/>
          <w:color w:val="455358"/>
        </w:rPr>
        <w:t xml:space="preserve"> the above</w:t>
      </w:r>
    </w:p>
    <w:p w14:paraId="7F781B58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70AD47" w:themeColor="accent6"/>
        </w:rPr>
      </w:pPr>
      <w:r w:rsidRPr="009612BC">
        <w:rPr>
          <w:rFonts w:ascii="Arial" w:eastAsia="Times New Roman" w:hAnsi="Arial" w:cs="Arial"/>
          <w:color w:val="70AD47" w:themeColor="accent6"/>
        </w:rPr>
        <w:t xml:space="preserve">d. </w:t>
      </w:r>
      <w:proofErr w:type="gramStart"/>
      <w:r w:rsidRPr="009612BC">
        <w:rPr>
          <w:rFonts w:ascii="Arial" w:eastAsia="Times New Roman" w:hAnsi="Arial" w:cs="Arial"/>
          <w:color w:val="70AD47" w:themeColor="accent6"/>
        </w:rPr>
        <w:t>All of</w:t>
      </w:r>
      <w:proofErr w:type="gramEnd"/>
      <w:r w:rsidRPr="009612BC">
        <w:rPr>
          <w:rFonts w:ascii="Arial" w:eastAsia="Times New Roman" w:hAnsi="Arial" w:cs="Arial"/>
          <w:color w:val="70AD47" w:themeColor="accent6"/>
        </w:rPr>
        <w:t xml:space="preserve"> the above</w:t>
      </w:r>
    </w:p>
    <w:p w14:paraId="3DBDF6EE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Which types of plots can be overlaid together in a single graph?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a. box and scatter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b. loess and density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c. scatter and series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d. histogram and bar</w:t>
      </w:r>
    </w:p>
    <w:p w14:paraId="3BB6DAF5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70AD47" w:themeColor="accent6"/>
        </w:rPr>
      </w:pPr>
      <w:r w:rsidRPr="009612BC">
        <w:rPr>
          <w:rFonts w:ascii="Arial" w:eastAsia="Times New Roman" w:hAnsi="Arial" w:cs="Arial"/>
          <w:color w:val="70AD47" w:themeColor="accent6"/>
        </w:rPr>
        <w:t>c. scatter and series</w:t>
      </w:r>
    </w:p>
    <w:p w14:paraId="70FAC251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A stacked bar chart based on the variables Year and Type can be created with which of the following statements?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a. VBAR Year / GROUP = Type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b. VBAR year / GROUP = Type GROUPDISPLAY = STACK; 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c. HBAR Year / GROUP = Type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 xml:space="preserve">d. </w:t>
      </w:r>
      <w:proofErr w:type="gramStart"/>
      <w:r w:rsidRPr="009612BC">
        <w:rPr>
          <w:rFonts w:ascii="Arial" w:eastAsia="Times New Roman" w:hAnsi="Arial" w:cs="Arial"/>
          <w:color w:val="455358"/>
        </w:rPr>
        <w:t>All of</w:t>
      </w:r>
      <w:proofErr w:type="gramEnd"/>
      <w:r w:rsidRPr="009612BC">
        <w:rPr>
          <w:rFonts w:ascii="Arial" w:eastAsia="Times New Roman" w:hAnsi="Arial" w:cs="Arial"/>
          <w:color w:val="455358"/>
        </w:rPr>
        <w:t xml:space="preserve"> the above</w:t>
      </w:r>
    </w:p>
    <w:p w14:paraId="5EFD8B0B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70AD47" w:themeColor="accent6"/>
        </w:rPr>
      </w:pPr>
      <w:r w:rsidRPr="009612BC">
        <w:rPr>
          <w:rFonts w:ascii="Arial" w:eastAsia="Times New Roman" w:hAnsi="Arial" w:cs="Arial"/>
          <w:color w:val="70AD47" w:themeColor="accent6"/>
        </w:rPr>
        <w:t xml:space="preserve">d. </w:t>
      </w:r>
      <w:proofErr w:type="gramStart"/>
      <w:r w:rsidRPr="009612BC">
        <w:rPr>
          <w:rFonts w:ascii="Arial" w:eastAsia="Times New Roman" w:hAnsi="Arial" w:cs="Arial"/>
          <w:color w:val="70AD47" w:themeColor="accent6"/>
        </w:rPr>
        <w:t>All of</w:t>
      </w:r>
      <w:proofErr w:type="gramEnd"/>
      <w:r w:rsidRPr="009612BC">
        <w:rPr>
          <w:rFonts w:ascii="Arial" w:eastAsia="Times New Roman" w:hAnsi="Arial" w:cs="Arial"/>
          <w:color w:val="70AD47" w:themeColor="accent6"/>
        </w:rPr>
        <w:t xml:space="preserve"> the above</w:t>
      </w:r>
    </w:p>
    <w:p w14:paraId="3FCC1B4F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Which statement will draw a normal curve in PROC SGPLOT?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a. HISTOGRAM Age / DENSITY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b. DENSITY Age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c. HISTOGRAM Age / NORMAL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d. NORMAL Age;</w:t>
      </w:r>
    </w:p>
    <w:p w14:paraId="14407846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70AD47" w:themeColor="accent6"/>
        </w:rPr>
      </w:pPr>
      <w:r w:rsidRPr="009612BC">
        <w:rPr>
          <w:rFonts w:ascii="Arial" w:eastAsia="Times New Roman" w:hAnsi="Arial" w:cs="Arial"/>
          <w:color w:val="70AD47" w:themeColor="accent6"/>
        </w:rPr>
        <w:t>b. DENSITY Age;</w:t>
      </w:r>
    </w:p>
    <w:p w14:paraId="0852CF5A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You can create a scatter plot with labels on the data points that represent the Y axis values with which of the following statements?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a. SCATTER X = MSRP Y = Invoice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b. SCATTER X = MSRP Y = Invoice / DATALABEL = Invoice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c. SCATTER X = MSRP Y = Invoice / DATALABEL = YAXIS; 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 xml:space="preserve">d. </w:t>
      </w:r>
      <w:proofErr w:type="gramStart"/>
      <w:r w:rsidRPr="009612BC">
        <w:rPr>
          <w:rFonts w:ascii="Arial" w:eastAsia="Times New Roman" w:hAnsi="Arial" w:cs="Arial"/>
          <w:color w:val="455358"/>
        </w:rPr>
        <w:t>All of</w:t>
      </w:r>
      <w:proofErr w:type="gramEnd"/>
      <w:r w:rsidRPr="009612BC">
        <w:rPr>
          <w:rFonts w:ascii="Arial" w:eastAsia="Times New Roman" w:hAnsi="Arial" w:cs="Arial"/>
          <w:color w:val="455358"/>
        </w:rPr>
        <w:t xml:space="preserve"> the above</w:t>
      </w:r>
    </w:p>
    <w:p w14:paraId="6BE972D4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70AD47" w:themeColor="accent6"/>
        </w:rPr>
        <w:t>b. SCATTER X = MSRP Y = Invoice / DATALABEL = Invoice;</w:t>
      </w:r>
    </w:p>
    <w:p w14:paraId="75E725A0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 xml:space="preserve">The STYLE= option can go in which statement </w:t>
      </w:r>
      <w:proofErr w:type="gramStart"/>
      <w:r w:rsidRPr="009612BC">
        <w:rPr>
          <w:rFonts w:ascii="Arial" w:eastAsia="Times New Roman" w:hAnsi="Arial" w:cs="Arial"/>
          <w:color w:val="455358"/>
        </w:rPr>
        <w:t>in order to</w:t>
      </w:r>
      <w:proofErr w:type="gramEnd"/>
      <w:r w:rsidRPr="009612BC">
        <w:rPr>
          <w:rFonts w:ascii="Arial" w:eastAsia="Times New Roman" w:hAnsi="Arial" w:cs="Arial"/>
          <w:color w:val="455358"/>
        </w:rPr>
        <w:t xml:space="preserve"> specify a style template for a graph?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a. ODS HTML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b. ODS GRAPHICS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c. PROC SGPLOT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d. None of the above</w:t>
      </w:r>
    </w:p>
    <w:p w14:paraId="3F9B59A5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70AD47" w:themeColor="accent6"/>
        </w:rPr>
        <w:t>a. ODS HTML</w:t>
      </w:r>
    </w:p>
    <w:p w14:paraId="45CAE5C9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You can produce a fitted line on a scatter plot with which SGPLOT statement?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a. SCATTER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b. SERIES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c. REG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 xml:space="preserve">d. </w:t>
      </w:r>
      <w:proofErr w:type="gramStart"/>
      <w:r w:rsidRPr="009612BC">
        <w:rPr>
          <w:rFonts w:ascii="Arial" w:eastAsia="Times New Roman" w:hAnsi="Arial" w:cs="Arial"/>
          <w:color w:val="455358"/>
        </w:rPr>
        <w:t>All of</w:t>
      </w:r>
      <w:proofErr w:type="gramEnd"/>
      <w:r w:rsidRPr="009612BC">
        <w:rPr>
          <w:rFonts w:ascii="Arial" w:eastAsia="Times New Roman" w:hAnsi="Arial" w:cs="Arial"/>
          <w:color w:val="455358"/>
        </w:rPr>
        <w:t xml:space="preserve"> the above</w:t>
      </w:r>
    </w:p>
    <w:p w14:paraId="13DE1781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70AD47" w:themeColor="accent6"/>
        </w:rPr>
      </w:pPr>
      <w:r w:rsidRPr="009612BC">
        <w:rPr>
          <w:rFonts w:ascii="Arial" w:eastAsia="Times New Roman" w:hAnsi="Arial" w:cs="Arial"/>
          <w:color w:val="70AD47" w:themeColor="accent6"/>
        </w:rPr>
        <w:t>c. REG</w:t>
      </w:r>
    </w:p>
    <w:p w14:paraId="4A386E47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Which of the following is an option that will automatically place reference lines at each tick mark?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a. REFLINE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b. GRID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lastRenderedPageBreak/>
        <w:t>c. VALUES=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d. None of the above</w:t>
      </w:r>
    </w:p>
    <w:p w14:paraId="71EB7F65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70AD47" w:themeColor="accent6"/>
        </w:rPr>
      </w:pPr>
      <w:r w:rsidRPr="009612BC">
        <w:rPr>
          <w:rFonts w:ascii="Arial" w:eastAsia="Times New Roman" w:hAnsi="Arial" w:cs="Arial"/>
          <w:color w:val="70AD47" w:themeColor="accent6"/>
        </w:rPr>
        <w:t>b. GRID</w:t>
      </w:r>
    </w:p>
    <w:p w14:paraId="72832B37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What will happen when you specify TRANSPARENCY = 1 in a plot statement in PROC SGPLOT?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a. Transparency will be turned on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b. Transparency will be turned off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c. The plot feature will be dark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d. The plot feature will disappear</w:t>
      </w:r>
    </w:p>
    <w:p w14:paraId="2D1DE1FB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70AD47" w:themeColor="accent6"/>
        </w:rPr>
        <w:t>d. The plot feature will disappear</w:t>
      </w:r>
    </w:p>
    <w:p w14:paraId="6E731D8B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Which option could be used to modify the data points on a scatter plot?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a. FILLATTRS=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b. LINEATTRS=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c. MARKERATTRS=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d. None of the above</w:t>
      </w:r>
    </w:p>
    <w:p w14:paraId="514142A6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70AD47" w:themeColor="accent6"/>
        </w:rPr>
      </w:pPr>
      <w:r w:rsidRPr="009612BC">
        <w:rPr>
          <w:rFonts w:ascii="Arial" w:eastAsia="Times New Roman" w:hAnsi="Arial" w:cs="Arial"/>
          <w:color w:val="70AD47" w:themeColor="accent6"/>
        </w:rPr>
        <w:t>c. MARKERATTRS=</w:t>
      </w:r>
    </w:p>
    <w:p w14:paraId="4FA6BC89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PROC UNIVARIATE function</w:t>
      </w:r>
    </w:p>
    <w:p w14:paraId="4A9BB2A1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PROC UNIVARIATE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VAR variable-list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plot-request variable-list / options;</w:t>
      </w:r>
    </w:p>
    <w:p w14:paraId="5220A2AE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PROC MEANS function</w:t>
      </w:r>
    </w:p>
    <w:p w14:paraId="490DBF08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PROC MEANS statistic-keywords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(VAR variable-list);</w:t>
      </w:r>
    </w:p>
    <w:p w14:paraId="2F667D3C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PROC TTEST function</w:t>
      </w:r>
    </w:p>
    <w:p w14:paraId="09DF2CC9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PROC TTEST PLOTS = (plot-request-list);</w:t>
      </w:r>
    </w:p>
    <w:p w14:paraId="51C5C128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PROC FREQ function</w:t>
      </w:r>
    </w:p>
    <w:p w14:paraId="2A9006D5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PROC FREQ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TABLES variable-combinations / options;</w:t>
      </w:r>
    </w:p>
    <w:p w14:paraId="7262D10C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Which WHERE statement using a mnemonic operator is equivalent to the following WHERE statement using a symbolic operator?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WHERE Temp ~= .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a. WHERE Temp IS NOT MISSING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 xml:space="preserve">b. WHERE Temp </w:t>
      </w:r>
      <w:proofErr w:type="gramStart"/>
      <w:r w:rsidRPr="009612BC">
        <w:rPr>
          <w:rFonts w:ascii="Arial" w:eastAsia="Times New Roman" w:hAnsi="Arial" w:cs="Arial"/>
          <w:color w:val="455358"/>
        </w:rPr>
        <w:t>CONTAINS .</w:t>
      </w:r>
      <w:proofErr w:type="gramEnd"/>
      <w:r w:rsidRPr="009612BC">
        <w:rPr>
          <w:rFonts w:ascii="Arial" w:eastAsia="Times New Roman" w:hAnsi="Arial" w:cs="Arial"/>
          <w:color w:val="455358"/>
        </w:rPr>
        <w:t xml:space="preserve"> ; 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c. WHERE Temp IN (.)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 xml:space="preserve">d. </w:t>
      </w:r>
      <w:proofErr w:type="gramStart"/>
      <w:r w:rsidRPr="009612BC">
        <w:rPr>
          <w:rFonts w:ascii="Arial" w:eastAsia="Times New Roman" w:hAnsi="Arial" w:cs="Arial"/>
          <w:color w:val="455358"/>
        </w:rPr>
        <w:t>All of</w:t>
      </w:r>
      <w:proofErr w:type="gramEnd"/>
      <w:r w:rsidRPr="009612BC">
        <w:rPr>
          <w:rFonts w:ascii="Arial" w:eastAsia="Times New Roman" w:hAnsi="Arial" w:cs="Arial"/>
          <w:color w:val="455358"/>
        </w:rPr>
        <w:t xml:space="preserve"> the above</w:t>
      </w:r>
    </w:p>
    <w:p w14:paraId="53FAB7FD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70AD47" w:themeColor="accent6"/>
        </w:rPr>
      </w:pPr>
      <w:r w:rsidRPr="009612BC">
        <w:rPr>
          <w:rFonts w:ascii="Arial" w:eastAsia="Times New Roman" w:hAnsi="Arial" w:cs="Arial"/>
          <w:color w:val="70AD47" w:themeColor="accent6"/>
        </w:rPr>
        <w:t>a. WHERE Temp IS NOT MISSING;</w:t>
      </w:r>
    </w:p>
    <w:p w14:paraId="54713DD9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To print only the variable Q1, Q2, and Q3 using PROC PRINT, which VAR statement could you use?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a. VAR Q1, Q2, Q3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b. VAR Q1 Q2 Q3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c. VAR (Q1 to Q3);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 xml:space="preserve">d. </w:t>
      </w:r>
      <w:proofErr w:type="gramStart"/>
      <w:r w:rsidRPr="009612BC">
        <w:rPr>
          <w:rFonts w:ascii="Arial" w:eastAsia="Times New Roman" w:hAnsi="Arial" w:cs="Arial"/>
          <w:color w:val="455358"/>
        </w:rPr>
        <w:t>All of</w:t>
      </w:r>
      <w:proofErr w:type="gramEnd"/>
      <w:r w:rsidRPr="009612BC">
        <w:rPr>
          <w:rFonts w:ascii="Arial" w:eastAsia="Times New Roman" w:hAnsi="Arial" w:cs="Arial"/>
          <w:color w:val="455358"/>
        </w:rPr>
        <w:t xml:space="preserve"> the above</w:t>
      </w:r>
    </w:p>
    <w:p w14:paraId="175E9EFA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70AD47" w:themeColor="accent6"/>
        </w:rPr>
      </w:pPr>
      <w:r w:rsidRPr="009612BC">
        <w:rPr>
          <w:rFonts w:ascii="Arial" w:eastAsia="Times New Roman" w:hAnsi="Arial" w:cs="Arial"/>
          <w:color w:val="70AD47" w:themeColor="accent6"/>
        </w:rPr>
        <w:t>b. VAR Q1 Q2 Q3;</w:t>
      </w:r>
    </w:p>
    <w:p w14:paraId="24059AF0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2D3639"/>
        </w:rPr>
        <w:t>What is true about formats assigned to variables in the DATA step?</w:t>
      </w:r>
      <w:r w:rsidRPr="00EC77C9">
        <w:rPr>
          <w:rFonts w:ascii="Arial" w:eastAsia="Times New Roman" w:hAnsi="Arial" w:cs="Arial"/>
          <w:color w:val="2D3639"/>
        </w:rPr>
        <w:br/>
      </w:r>
      <w:r w:rsidRPr="009612BC">
        <w:rPr>
          <w:rFonts w:ascii="Arial" w:eastAsia="Times New Roman" w:hAnsi="Arial" w:cs="Arial"/>
          <w:color w:val="2D3639"/>
        </w:rPr>
        <w:t>a. They affect the stored values of variables in the data set</w:t>
      </w:r>
      <w:r w:rsidRPr="00EC77C9">
        <w:rPr>
          <w:rFonts w:ascii="Arial" w:eastAsia="Times New Roman" w:hAnsi="Arial" w:cs="Arial"/>
          <w:color w:val="2D3639"/>
        </w:rPr>
        <w:br/>
      </w:r>
      <w:r w:rsidRPr="009612BC">
        <w:rPr>
          <w:rFonts w:ascii="Arial" w:eastAsia="Times New Roman" w:hAnsi="Arial" w:cs="Arial"/>
          <w:color w:val="2D3639"/>
        </w:rPr>
        <w:t>b. They need to be specified for variables during subsequent procedures where you wish to use them</w:t>
      </w:r>
      <w:r w:rsidRPr="00EC77C9">
        <w:rPr>
          <w:rFonts w:ascii="Arial" w:eastAsia="Times New Roman" w:hAnsi="Arial" w:cs="Arial"/>
          <w:color w:val="2D3639"/>
        </w:rPr>
        <w:br/>
      </w:r>
      <w:r w:rsidRPr="009612BC">
        <w:rPr>
          <w:rFonts w:ascii="Arial" w:eastAsia="Times New Roman" w:hAnsi="Arial" w:cs="Arial"/>
          <w:color w:val="2D3639"/>
        </w:rPr>
        <w:t>c. They need to be specified for variables during subsequent DATA steps where you wish to use them</w:t>
      </w:r>
      <w:r w:rsidRPr="00EC77C9">
        <w:rPr>
          <w:rFonts w:ascii="Arial" w:eastAsia="Times New Roman" w:hAnsi="Arial" w:cs="Arial"/>
          <w:color w:val="2D3639"/>
        </w:rPr>
        <w:br/>
      </w:r>
      <w:r w:rsidRPr="009612BC">
        <w:rPr>
          <w:rFonts w:ascii="Arial" w:eastAsia="Times New Roman" w:hAnsi="Arial" w:cs="Arial"/>
          <w:color w:val="2D3639"/>
        </w:rPr>
        <w:t>d. None of the above</w:t>
      </w:r>
    </w:p>
    <w:p w14:paraId="0615B2EC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70AD47" w:themeColor="accent6"/>
        </w:rPr>
      </w:pPr>
      <w:r w:rsidRPr="009612BC">
        <w:rPr>
          <w:rFonts w:ascii="Arial" w:eastAsia="Times New Roman" w:hAnsi="Arial" w:cs="Arial"/>
          <w:color w:val="70AD47" w:themeColor="accent6"/>
        </w:rPr>
        <w:t>d. None of the above</w:t>
      </w:r>
    </w:p>
    <w:p w14:paraId="097DB106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lastRenderedPageBreak/>
        <w:t>In which procedure can you choose to display only the mean, median, and standard deviation in the results?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a. TTEST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b. MEANS 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c. UNIVARIATE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d. None of the above</w:t>
      </w:r>
    </w:p>
    <w:p w14:paraId="35FCE9E1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70AD47" w:themeColor="accent6"/>
        </w:rPr>
        <w:t>b. MEANS</w:t>
      </w:r>
    </w:p>
    <w:p w14:paraId="42A52724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Which procedure can produce descriptive statistics for both character and numeric data?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a. TTEST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b. MEANS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c. FREQ 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d. None of the above</w:t>
      </w:r>
    </w:p>
    <w:p w14:paraId="54DB7814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70AD47" w:themeColor="accent6"/>
        </w:rPr>
      </w:pPr>
      <w:r w:rsidRPr="009612BC">
        <w:rPr>
          <w:rFonts w:ascii="Arial" w:eastAsia="Times New Roman" w:hAnsi="Arial" w:cs="Arial"/>
          <w:color w:val="70AD47" w:themeColor="accent6"/>
        </w:rPr>
        <w:t>c. FREQ</w:t>
      </w:r>
    </w:p>
    <w:p w14:paraId="029A759B" w14:textId="77777777" w:rsidR="00EC77C9" w:rsidRP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455358"/>
        </w:rPr>
      </w:pPr>
      <w:r w:rsidRPr="009612BC">
        <w:rPr>
          <w:rFonts w:ascii="Arial" w:eastAsia="Times New Roman" w:hAnsi="Arial" w:cs="Arial"/>
          <w:color w:val="455358"/>
        </w:rPr>
        <w:t>To carry out a normality test, which procedure could you use?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a. FREQ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b. UNIVARIATE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c. Both</w:t>
      </w:r>
      <w:r w:rsidRPr="00EC77C9">
        <w:rPr>
          <w:rFonts w:ascii="Arial" w:eastAsia="Times New Roman" w:hAnsi="Arial" w:cs="Arial"/>
          <w:color w:val="455358"/>
        </w:rPr>
        <w:br/>
      </w:r>
      <w:r w:rsidRPr="009612BC">
        <w:rPr>
          <w:rFonts w:ascii="Arial" w:eastAsia="Times New Roman" w:hAnsi="Arial" w:cs="Arial"/>
          <w:color w:val="455358"/>
        </w:rPr>
        <w:t>d. Neither</w:t>
      </w:r>
    </w:p>
    <w:p w14:paraId="7A9E62B8" w14:textId="2DD3916B" w:rsidR="00EC77C9" w:rsidRDefault="00EC77C9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70AD47" w:themeColor="accent6"/>
        </w:rPr>
      </w:pPr>
      <w:r w:rsidRPr="009612BC">
        <w:rPr>
          <w:rFonts w:ascii="Arial" w:eastAsia="Times New Roman" w:hAnsi="Arial" w:cs="Arial"/>
          <w:color w:val="70AD47" w:themeColor="accent6"/>
        </w:rPr>
        <w:t>b. UNIVARIATE</w:t>
      </w:r>
    </w:p>
    <w:p w14:paraId="287E727D" w14:textId="15FAFD3B" w:rsidR="00095E53" w:rsidRDefault="00095E53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70AD47" w:themeColor="accent6"/>
        </w:rPr>
      </w:pPr>
    </w:p>
    <w:p w14:paraId="75AC0B13" w14:textId="77777777" w:rsidR="00095E53" w:rsidRDefault="00095E53" w:rsidP="00095E53"/>
    <w:p w14:paraId="6431C260" w14:textId="77777777" w:rsidR="00095E53" w:rsidRDefault="00095E53" w:rsidP="00095E53"/>
    <w:p w14:paraId="63FABB0F" w14:textId="497F2338" w:rsidR="00095E53" w:rsidRDefault="00095E53" w:rsidP="00095E53">
      <w:bookmarkStart w:id="0" w:name="_GoBack"/>
      <w:bookmarkEnd w:id="0"/>
    </w:p>
    <w:p w14:paraId="24E714A7" w14:textId="11F39A9D" w:rsidR="00095E53" w:rsidRDefault="00095E53" w:rsidP="00095E53"/>
    <w:p w14:paraId="50101B37" w14:textId="3BF06F88" w:rsidR="00095E53" w:rsidRDefault="00095E53" w:rsidP="00095E53"/>
    <w:p w14:paraId="14F0F0F0" w14:textId="087CEF2E" w:rsidR="00095E53" w:rsidRDefault="00095E53" w:rsidP="00095E53"/>
    <w:p w14:paraId="7A57E680" w14:textId="6E77E444" w:rsidR="00095E53" w:rsidRDefault="00095E53" w:rsidP="00095E53"/>
    <w:p w14:paraId="1932A900" w14:textId="3578984F" w:rsidR="00095E53" w:rsidRDefault="00095E53" w:rsidP="00095E53"/>
    <w:p w14:paraId="478A1913" w14:textId="4087D163" w:rsidR="00095E53" w:rsidRDefault="00095E53" w:rsidP="00095E53"/>
    <w:p w14:paraId="17F0D0F6" w14:textId="77777777" w:rsidR="00095E53" w:rsidRDefault="00095E53" w:rsidP="00095E53"/>
    <w:p w14:paraId="0C8D25CB" w14:textId="585C89DE" w:rsidR="00095E53" w:rsidRDefault="00095E53" w:rsidP="00095E53"/>
    <w:p w14:paraId="1DEF879C" w14:textId="77777777" w:rsidR="00095E53" w:rsidRDefault="00095E53" w:rsidP="00095E53"/>
    <w:p w14:paraId="09321B41" w14:textId="712200DB" w:rsidR="00095E53" w:rsidRDefault="00095E53" w:rsidP="00095E53"/>
    <w:p w14:paraId="58D16F6A" w14:textId="77777777" w:rsidR="00095E53" w:rsidRPr="00EC77C9" w:rsidRDefault="00095E53" w:rsidP="00EC77C9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70AD47" w:themeColor="accent6"/>
        </w:rPr>
      </w:pPr>
    </w:p>
    <w:sectPr w:rsidR="00095E53" w:rsidRPr="00EC77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QwNzQzMDU2NTAyNzVS0lEKTi0uzszPAykwrgUAoD/L5SwAAAA="/>
  </w:docVars>
  <w:rsids>
    <w:rsidRoot w:val="00BF44F4"/>
    <w:rsid w:val="00095E53"/>
    <w:rsid w:val="001038D2"/>
    <w:rsid w:val="001466DC"/>
    <w:rsid w:val="003347F4"/>
    <w:rsid w:val="003434FC"/>
    <w:rsid w:val="003C7E20"/>
    <w:rsid w:val="00490415"/>
    <w:rsid w:val="004D13BF"/>
    <w:rsid w:val="006079F2"/>
    <w:rsid w:val="008A6379"/>
    <w:rsid w:val="008C4DA9"/>
    <w:rsid w:val="009612BC"/>
    <w:rsid w:val="00995F46"/>
    <w:rsid w:val="00BB120F"/>
    <w:rsid w:val="00BC0D6D"/>
    <w:rsid w:val="00BF44F4"/>
    <w:rsid w:val="00DB6746"/>
    <w:rsid w:val="00E66765"/>
    <w:rsid w:val="00EC7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E7D8C8"/>
  <w15:chartTrackingRefBased/>
  <w15:docId w15:val="{1EB1E5A7-3E81-479D-8039-3F784B957A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C77C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4">
    <w:name w:val="heading 4"/>
    <w:basedOn w:val="Normal"/>
    <w:link w:val="Heading4Char"/>
    <w:uiPriority w:val="9"/>
    <w:qFormat/>
    <w:rsid w:val="00EC77C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EC77C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EC77C9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77C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EC77C9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EC77C9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EC77C9"/>
    <w:rPr>
      <w:rFonts w:ascii="Times New Roman" w:eastAsia="Times New Roman" w:hAnsi="Times New Roman" w:cs="Times New Roman"/>
      <w:b/>
      <w:bCs/>
      <w:sz w:val="15"/>
      <w:szCs w:val="15"/>
    </w:rPr>
  </w:style>
  <w:style w:type="paragraph" w:customStyle="1" w:styleId="msonormal0">
    <w:name w:val="msonormal"/>
    <w:basedOn w:val="Normal"/>
    <w:rsid w:val="00EC77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iteheader-linktext">
    <w:name w:val="siteheader-linktext"/>
    <w:basedOn w:val="DefaultParagraphFont"/>
    <w:rsid w:val="00EC77C9"/>
  </w:style>
  <w:style w:type="character" w:styleId="Hyperlink">
    <w:name w:val="Hyperlink"/>
    <w:basedOn w:val="DefaultParagraphFont"/>
    <w:uiPriority w:val="99"/>
    <w:semiHidden/>
    <w:unhideWhenUsed/>
    <w:rsid w:val="00EC77C9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77C9"/>
    <w:rPr>
      <w:color w:val="800080"/>
      <w:u w:val="single"/>
    </w:rPr>
  </w:style>
  <w:style w:type="character" w:customStyle="1" w:styleId="siteheader-signinbtn">
    <w:name w:val="siteheader-signinbtn"/>
    <w:basedOn w:val="DefaultParagraphFont"/>
    <w:rsid w:val="00EC77C9"/>
  </w:style>
  <w:style w:type="character" w:customStyle="1" w:styleId="uibutton-wrapper">
    <w:name w:val="uibutton-wrapper"/>
    <w:basedOn w:val="DefaultParagraphFont"/>
    <w:rsid w:val="00EC77C9"/>
  </w:style>
  <w:style w:type="character" w:customStyle="1" w:styleId="setpageheader-termcount">
    <w:name w:val="setpageheader-termcount"/>
    <w:basedOn w:val="DefaultParagraphFont"/>
    <w:rsid w:val="00EC77C9"/>
  </w:style>
  <w:style w:type="character" w:customStyle="1" w:styleId="useravatar">
    <w:name w:val="useravatar"/>
    <w:basedOn w:val="DefaultParagraphFont"/>
    <w:rsid w:val="00EC77C9"/>
  </w:style>
  <w:style w:type="character" w:customStyle="1" w:styleId="userlink-username">
    <w:name w:val="userlink-username"/>
    <w:basedOn w:val="DefaultParagraphFont"/>
    <w:rsid w:val="00EC77C9"/>
  </w:style>
  <w:style w:type="character" w:customStyle="1" w:styleId="menuiconwithtooltip">
    <w:name w:val="menuiconwithtooltip"/>
    <w:basedOn w:val="DefaultParagraphFont"/>
    <w:rsid w:val="00EC77C9"/>
  </w:style>
  <w:style w:type="character" w:customStyle="1" w:styleId="uiiconbutton">
    <w:name w:val="uiiconbutton"/>
    <w:basedOn w:val="DefaultParagraphFont"/>
    <w:rsid w:val="00EC77C9"/>
  </w:style>
  <w:style w:type="character" w:customStyle="1" w:styleId="setpagemodes-buttonwrapper">
    <w:name w:val="setpagemodes-buttonwrapper"/>
    <w:basedOn w:val="DefaultParagraphFont"/>
    <w:rsid w:val="00EC77C9"/>
  </w:style>
  <w:style w:type="character" w:customStyle="1" w:styleId="setpagemodebutton-modename">
    <w:name w:val="setpagemodebutton-modename"/>
    <w:basedOn w:val="DefaultParagraphFont"/>
    <w:rsid w:val="00EC77C9"/>
  </w:style>
  <w:style w:type="character" w:customStyle="1" w:styleId="uitext">
    <w:name w:val="uitext"/>
    <w:basedOn w:val="DefaultParagraphFont"/>
    <w:rsid w:val="00EC77C9"/>
  </w:style>
  <w:style w:type="character" w:customStyle="1" w:styleId="termtext">
    <w:name w:val="termtext"/>
    <w:basedOn w:val="DefaultParagraphFont"/>
    <w:rsid w:val="00EC77C9"/>
  </w:style>
  <w:style w:type="character" w:customStyle="1" w:styleId="setpageterm-star">
    <w:name w:val="setpageterm-star"/>
    <w:basedOn w:val="DefaultParagraphFont"/>
    <w:rsid w:val="00EC77C9"/>
  </w:style>
  <w:style w:type="character" w:customStyle="1" w:styleId="setpageterm-audio">
    <w:name w:val="setpageterm-audio"/>
    <w:basedOn w:val="DefaultParagraphFont"/>
    <w:rsid w:val="00EC77C9"/>
  </w:style>
  <w:style w:type="character" w:customStyle="1" w:styleId="setpageterm-edit">
    <w:name w:val="setpageterm-edit"/>
    <w:basedOn w:val="DefaultParagraphFont"/>
    <w:rsid w:val="00EC77C9"/>
  </w:style>
  <w:style w:type="character" w:customStyle="1" w:styleId="setpageterm-wordtext">
    <w:name w:val="setpageterm-wordtext"/>
    <w:basedOn w:val="DefaultParagraphFont"/>
    <w:rsid w:val="00EC77C9"/>
  </w:style>
  <w:style w:type="character" w:customStyle="1" w:styleId="setpreview-cardbylinetermscount">
    <w:name w:val="setpreview-cardbylinetermscount"/>
    <w:basedOn w:val="DefaultParagraphFont"/>
    <w:rsid w:val="00EC77C9"/>
  </w:style>
  <w:style w:type="character" w:customStyle="1" w:styleId="setpreview-cardheadertitle">
    <w:name w:val="setpreview-cardheadertitle"/>
    <w:basedOn w:val="DefaultParagraphFont"/>
    <w:rsid w:val="00EC77C9"/>
  </w:style>
  <w:style w:type="character" w:styleId="Strong">
    <w:name w:val="Strong"/>
    <w:basedOn w:val="DefaultParagraphFont"/>
    <w:uiPriority w:val="22"/>
    <w:qFormat/>
    <w:rsid w:val="00EC77C9"/>
    <w:rPr>
      <w:b/>
      <w:bCs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C77C9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C77C9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C77C9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C77C9"/>
    <w:rPr>
      <w:rFonts w:ascii="Arial" w:eastAsia="Times New Roman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540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1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2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538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158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415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179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single" w:sz="12" w:space="0" w:color="3B4C9B"/>
                              </w:divBdr>
                            </w:div>
                          </w:divsChild>
                        </w:div>
                        <w:div w:id="449131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4208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54667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732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73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936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75514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1973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81105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80518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20282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54390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86544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857123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641148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958312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04429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5035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0860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3978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58230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79985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72293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374935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5561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665584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866259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431157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615743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10285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48654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480776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268394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82742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89552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63066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15874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54899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50526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29993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061098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101963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353416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665689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846567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46144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725654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123387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225959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05750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86258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03722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24671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89519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87171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51867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10148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536518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77263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610912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92464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37922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174557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26917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030410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318555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74726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14361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191643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041350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66024993">
                                          <w:marLeft w:val="0"/>
                                          <w:marRight w:val="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80722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62958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72724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95838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682003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72986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0648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84959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5860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257304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126260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893193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049037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962067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45533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979987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706897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10076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033507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859404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957598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061401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17058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9462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21074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377919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018835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409834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757377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907561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58143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11890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230615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110473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053311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623585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551141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509225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85375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032337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398554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399648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38622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710205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10996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235802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28210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19566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512971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35776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53186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761562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762261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304484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24148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93090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650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607867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157838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310477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269557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503138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3657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839777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104456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356288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97104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618272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159448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171296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91641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7833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14083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145921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91620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71438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236860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453934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90866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22891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888206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648585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16852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006738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0930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606648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99126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99352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07729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271381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20667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584384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391906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687729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8358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00282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33792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157838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68866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707777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129363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016039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58049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77416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980712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847710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60790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694402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07432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853289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12184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66709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972225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647537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32845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023681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618057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810644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00144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95268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274142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20935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82135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625309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713475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033243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13609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27844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08955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366568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53109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485747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33182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942576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397398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675647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1273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186128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28968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801439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506735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182112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1461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33396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237953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975553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725348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374527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98469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837427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3327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199252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030860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23784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993195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941939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713176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835499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34917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76616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296811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160765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11009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72858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995454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13233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07619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77898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784134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404220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719668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69468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888638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889605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84900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80993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059996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953207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687026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471245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070623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857466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51511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44274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3417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716006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526023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398281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8132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128868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90966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80986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143275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066617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40713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259527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812488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763870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28706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28616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677579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305994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893949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379251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985430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19696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07138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46075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29607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548345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230150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26736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802813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898859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98488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22712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648109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853593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842834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265017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086657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960377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75744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5772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97945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791591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324884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628370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250348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326971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87358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15231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06976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159092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358777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13359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576709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601822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84203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39775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04045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047168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397473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482908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654456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009543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46663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626996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32885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131931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441640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298588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974290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075406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74393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67342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758992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029851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95029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176116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847668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50578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73439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19078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088116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611151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46361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205182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636043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417055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42900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26361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39642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379379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677508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354365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5097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60004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550701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95647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974844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976048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17144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154561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16324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83889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61841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72756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308267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783849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788247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377504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693035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602917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43819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42196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09351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365455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966027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724596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97177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312063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62768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37528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04257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3482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21179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140395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273247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73860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76192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0655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901862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64724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700628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073888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80006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14813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514544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00815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9575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596930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173718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327129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006844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950404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434234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23735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206079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604162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26324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164375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24922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308416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18033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54463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58396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63457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4493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634907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79750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878991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86514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7517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85678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295155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447123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160070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95683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90499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160934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05605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266063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92610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877212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786982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60767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00031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02321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237430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381680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34290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51465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246802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396167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859495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76284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926752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915649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036424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913615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172876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527685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589512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72840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51269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243798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483233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566479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602650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148846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374294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60437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37583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422962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21144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799782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060029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33577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921166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83482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65835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390929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010399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254470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879761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704595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13093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8692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652272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82331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812844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66802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702682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633393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75575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14140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26045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157599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90917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47124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747816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441570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701252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41769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830764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181142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525494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06106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054162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66655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859379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19589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58865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930907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93104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58761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972301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48088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902314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7503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51412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22350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900022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79347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900911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963050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998643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46465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536860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967235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26510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280946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264179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820443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594183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37965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526149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135300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503562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032941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101585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015900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765853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07035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45238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764981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2805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440900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45980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913736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471112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19525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96902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259902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794833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43037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426018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5806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73901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40746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41167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277918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050330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019673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011689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48553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129847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14676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58603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180723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74722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574490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302684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537824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965269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3209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09861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05118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195833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541982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973470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988007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741998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98569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39612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16437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071352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909819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47069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664967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846304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069297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2867934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48120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6212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12918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93812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343623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489635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639694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344707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54998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505911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79697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48394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695469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697313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774264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95353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37222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1524611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36605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50985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160700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438153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6827876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46133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643639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715318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433594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41500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82977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4695731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585572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6213606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7428716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088037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82148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58966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461591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177164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261783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671501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85393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369167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336741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921097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3686527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210371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389026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325166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5933038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27623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88954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42566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06715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6970402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842407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420482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777887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5292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72581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60070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697614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909394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9963116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837587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151228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34939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0754004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782453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115097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356341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13510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4609970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3452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6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4415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5992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48097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8314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8250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3164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90946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119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5921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9696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98296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8233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6154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10959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085679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62495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71991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02681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4980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4916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9666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8317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71159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222089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434819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24655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038939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93004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234034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95373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77953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16142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5813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11272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68437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44610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36073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0251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2784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251426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49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9</Pages>
  <Words>1767</Words>
  <Characters>10078</Characters>
  <Application>Microsoft Office Word</Application>
  <DocSecurity>0</DocSecurity>
  <Lines>83</Lines>
  <Paragraphs>23</Paragraphs>
  <ScaleCrop>false</ScaleCrop>
  <Company/>
  <LinksUpToDate>false</LinksUpToDate>
  <CharactersWithSpaces>1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, Wenwen</dc:creator>
  <cp:keywords/>
  <dc:description/>
  <cp:lastModifiedBy>Zhang, Wenwen</cp:lastModifiedBy>
  <cp:revision>6</cp:revision>
  <dcterms:created xsi:type="dcterms:W3CDTF">2018-09-19T23:00:00Z</dcterms:created>
  <dcterms:modified xsi:type="dcterms:W3CDTF">2018-09-19T23:34:00Z</dcterms:modified>
</cp:coreProperties>
</file>